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8BFFEF" w14:textId="66411340" w:rsidR="00833B5A" w:rsidRPr="00824CDF" w:rsidRDefault="00833B5A" w:rsidP="00833B5A">
      <w:pPr>
        <w:pStyle w:val="Heading2"/>
        <w:spacing w:before="0" w:after="0"/>
        <w:rPr>
          <w:rFonts w:asciiTheme="minorHAnsi" w:hAnsiTheme="minorHAnsi"/>
          <w:b w:val="0"/>
          <w:i w:val="0"/>
          <w:sz w:val="20"/>
          <w:szCs w:val="20"/>
        </w:rPr>
      </w:pPr>
      <w:r w:rsidRPr="00452A02">
        <w:rPr>
          <w:rFonts w:asciiTheme="minorHAnsi" w:hAnsiTheme="minorHAnsi"/>
          <w:i w:val="0"/>
          <w:sz w:val="20"/>
          <w:szCs w:val="20"/>
        </w:rPr>
        <w:t>DATE/TIME</w:t>
      </w:r>
      <w:r w:rsidRPr="00824CDF">
        <w:rPr>
          <w:rFonts w:asciiTheme="minorHAnsi" w:hAnsiTheme="minorHAnsi"/>
          <w:b w:val="0"/>
          <w:i w:val="0"/>
          <w:sz w:val="20"/>
          <w:szCs w:val="20"/>
        </w:rPr>
        <w:t>:</w:t>
      </w:r>
      <w:r w:rsidR="00452A02">
        <w:rPr>
          <w:rFonts w:asciiTheme="minorHAnsi" w:hAnsiTheme="minorHAnsi"/>
          <w:b w:val="0"/>
          <w:i w:val="0"/>
          <w:sz w:val="20"/>
          <w:szCs w:val="20"/>
        </w:rPr>
        <w:t xml:space="preserve"> </w:t>
      </w:r>
      <w:r w:rsidR="008C7E73">
        <w:rPr>
          <w:rFonts w:asciiTheme="minorHAnsi" w:hAnsiTheme="minorHAnsi"/>
          <w:b w:val="0"/>
          <w:i w:val="0"/>
          <w:sz w:val="20"/>
          <w:szCs w:val="20"/>
        </w:rPr>
        <w:t>March 11</w:t>
      </w:r>
      <w:r w:rsidR="008C7E73" w:rsidRPr="008C7E73">
        <w:rPr>
          <w:rFonts w:asciiTheme="minorHAnsi" w:hAnsiTheme="minorHAnsi"/>
          <w:b w:val="0"/>
          <w:i w:val="0"/>
          <w:sz w:val="20"/>
          <w:szCs w:val="20"/>
          <w:vertAlign w:val="superscript"/>
        </w:rPr>
        <w:t>th</w:t>
      </w:r>
      <w:r w:rsidR="008222BD">
        <w:rPr>
          <w:rFonts w:asciiTheme="minorHAnsi" w:hAnsiTheme="minorHAnsi"/>
          <w:b w:val="0"/>
          <w:i w:val="0"/>
          <w:sz w:val="20"/>
          <w:szCs w:val="20"/>
        </w:rPr>
        <w:t xml:space="preserve">, 2020 at </w:t>
      </w:r>
      <w:r w:rsidR="00D6500B">
        <w:rPr>
          <w:rFonts w:asciiTheme="minorHAnsi" w:hAnsiTheme="minorHAnsi"/>
          <w:b w:val="0"/>
          <w:i w:val="0"/>
          <w:sz w:val="20"/>
          <w:szCs w:val="20"/>
        </w:rPr>
        <w:t>5</w:t>
      </w:r>
      <w:r w:rsidR="00BD1BC1">
        <w:rPr>
          <w:rFonts w:asciiTheme="minorHAnsi" w:hAnsiTheme="minorHAnsi"/>
          <w:b w:val="0"/>
          <w:i w:val="0"/>
          <w:sz w:val="20"/>
          <w:szCs w:val="20"/>
        </w:rPr>
        <w:t>pm</w:t>
      </w:r>
    </w:p>
    <w:p w14:paraId="7DE6365B" w14:textId="77777777" w:rsidR="00C64663" w:rsidRPr="00824CDF" w:rsidRDefault="00833B5A" w:rsidP="00C64663">
      <w:pPr>
        <w:pStyle w:val="Heading2"/>
        <w:spacing w:before="0" w:after="0"/>
        <w:rPr>
          <w:rFonts w:asciiTheme="minorHAnsi" w:hAnsiTheme="minorHAnsi"/>
          <w:b w:val="0"/>
          <w:i w:val="0"/>
          <w:sz w:val="20"/>
          <w:szCs w:val="20"/>
        </w:rPr>
      </w:pPr>
      <w:r w:rsidRPr="00452A02">
        <w:rPr>
          <w:rFonts w:asciiTheme="minorHAnsi" w:hAnsiTheme="minorHAnsi"/>
          <w:i w:val="0"/>
          <w:sz w:val="20"/>
          <w:szCs w:val="20"/>
        </w:rPr>
        <w:t>LOCATION</w:t>
      </w:r>
      <w:r w:rsidRPr="00824CDF">
        <w:rPr>
          <w:rFonts w:asciiTheme="minorHAnsi" w:hAnsiTheme="minorHAnsi"/>
          <w:b w:val="0"/>
          <w:i w:val="0"/>
          <w:sz w:val="20"/>
          <w:szCs w:val="20"/>
        </w:rPr>
        <w:t>:</w:t>
      </w:r>
      <w:r w:rsidR="00B6104A">
        <w:rPr>
          <w:rFonts w:asciiTheme="minorHAnsi" w:hAnsiTheme="minorHAnsi"/>
          <w:b w:val="0"/>
          <w:i w:val="0"/>
          <w:sz w:val="20"/>
          <w:szCs w:val="20"/>
        </w:rPr>
        <w:t xml:space="preserve"> </w:t>
      </w:r>
      <w:r w:rsidR="004F2C94">
        <w:rPr>
          <w:rFonts w:asciiTheme="minorHAnsi" w:hAnsiTheme="minorHAnsi"/>
          <w:b w:val="0"/>
          <w:i w:val="0"/>
          <w:sz w:val="20"/>
          <w:szCs w:val="20"/>
        </w:rPr>
        <w:t>Telephone Conference</w:t>
      </w:r>
      <w:r w:rsidRPr="00824CDF">
        <w:rPr>
          <w:rFonts w:asciiTheme="minorHAnsi" w:hAnsiTheme="minorHAnsi"/>
          <w:b w:val="0"/>
          <w:i w:val="0"/>
          <w:sz w:val="20"/>
          <w:szCs w:val="20"/>
        </w:rPr>
        <w:tab/>
      </w:r>
      <w:r w:rsidR="008F6C4D">
        <w:rPr>
          <w:rFonts w:asciiTheme="minorHAnsi" w:hAnsiTheme="minorHAnsi"/>
          <w:b w:val="0"/>
          <w:i w:val="0"/>
          <w:sz w:val="20"/>
          <w:szCs w:val="20"/>
        </w:rPr>
        <w:t>via Zoom</w:t>
      </w:r>
    </w:p>
    <w:p w14:paraId="03C04CA7" w14:textId="6CB03967" w:rsidR="001C6009" w:rsidRDefault="007A2DE7" w:rsidP="00676477">
      <w:pPr>
        <w:pStyle w:val="Heading2"/>
        <w:spacing w:before="0" w:after="0"/>
        <w:rPr>
          <w:rFonts w:asciiTheme="minorHAnsi" w:hAnsiTheme="minorHAnsi"/>
          <w:b w:val="0"/>
          <w:i w:val="0"/>
          <w:sz w:val="20"/>
          <w:szCs w:val="20"/>
        </w:rPr>
      </w:pPr>
      <w:r w:rsidRPr="00452A02">
        <w:rPr>
          <w:rFonts w:asciiTheme="minorHAnsi" w:hAnsiTheme="minorHAnsi"/>
          <w:i w:val="0"/>
          <w:sz w:val="20"/>
          <w:szCs w:val="20"/>
        </w:rPr>
        <w:t>ATTENDEES</w:t>
      </w:r>
      <w:r>
        <w:rPr>
          <w:rFonts w:asciiTheme="minorHAnsi" w:hAnsiTheme="minorHAnsi"/>
          <w:b w:val="0"/>
          <w:i w:val="0"/>
          <w:sz w:val="20"/>
          <w:szCs w:val="20"/>
        </w:rPr>
        <w:t xml:space="preserve">: </w:t>
      </w:r>
      <w:r w:rsidR="0056141D">
        <w:rPr>
          <w:rFonts w:asciiTheme="minorHAnsi" w:hAnsiTheme="minorHAnsi"/>
          <w:b w:val="0"/>
          <w:i w:val="0"/>
          <w:sz w:val="20"/>
          <w:szCs w:val="20"/>
        </w:rPr>
        <w:t xml:space="preserve">Alexandra Armstrong, Michelle Coulter, Robin Greer, Kara Short, Samantha Weaver </w:t>
      </w:r>
    </w:p>
    <w:p w14:paraId="0349656F" w14:textId="17ECB8BA" w:rsidR="00F8490E" w:rsidRDefault="00C64663" w:rsidP="005C0C3C">
      <w:pPr>
        <w:pStyle w:val="Heading2"/>
        <w:spacing w:before="0" w:after="0"/>
        <w:rPr>
          <w:rFonts w:asciiTheme="minorHAnsi" w:hAnsiTheme="minorHAnsi"/>
          <w:b w:val="0"/>
          <w:i w:val="0"/>
          <w:sz w:val="20"/>
          <w:szCs w:val="20"/>
        </w:rPr>
      </w:pPr>
      <w:r w:rsidRPr="00452A02">
        <w:rPr>
          <w:rFonts w:asciiTheme="minorHAnsi" w:hAnsiTheme="minorHAnsi"/>
          <w:i w:val="0"/>
          <w:sz w:val="20"/>
          <w:szCs w:val="20"/>
        </w:rPr>
        <w:t>ABSENT:</w:t>
      </w:r>
      <w:r w:rsidR="00676477">
        <w:rPr>
          <w:rFonts w:asciiTheme="minorHAnsi" w:hAnsiTheme="minorHAnsi"/>
          <w:b w:val="0"/>
          <w:i w:val="0"/>
          <w:sz w:val="20"/>
          <w:szCs w:val="20"/>
        </w:rPr>
        <w:t xml:space="preserve"> </w:t>
      </w:r>
      <w:r w:rsidR="006853B3">
        <w:rPr>
          <w:rFonts w:asciiTheme="minorHAnsi" w:hAnsiTheme="minorHAnsi"/>
          <w:b w:val="0"/>
          <w:i w:val="0"/>
          <w:sz w:val="20"/>
          <w:szCs w:val="20"/>
        </w:rPr>
        <w:t xml:space="preserve">Steadman McPeters, Staci Simmons </w:t>
      </w:r>
    </w:p>
    <w:p w14:paraId="31C500BB" w14:textId="77777777" w:rsidR="00820FF9" w:rsidRDefault="00820FF9" w:rsidP="00820FF9"/>
    <w:p w14:paraId="6DB9E29F" w14:textId="1A30B593" w:rsidR="00B01EA8" w:rsidRPr="00332EDF" w:rsidRDefault="00820FF9" w:rsidP="00833B5A">
      <w:pPr>
        <w:rPr>
          <w:sz w:val="20"/>
          <w:szCs w:val="20"/>
        </w:rPr>
      </w:pPr>
      <w:r w:rsidRPr="00332EDF">
        <w:rPr>
          <w:sz w:val="20"/>
          <w:szCs w:val="20"/>
        </w:rPr>
        <w:t>Meeting Start Time:</w:t>
      </w:r>
      <w:r w:rsidR="008F6C4D" w:rsidRPr="00332EDF">
        <w:rPr>
          <w:sz w:val="20"/>
          <w:szCs w:val="20"/>
        </w:rPr>
        <w:t xml:space="preserve"> </w:t>
      </w:r>
      <w:r w:rsidR="00EB4319">
        <w:rPr>
          <w:sz w:val="20"/>
          <w:szCs w:val="20"/>
        </w:rPr>
        <w:t>1700</w:t>
      </w:r>
    </w:p>
    <w:tbl>
      <w:tblPr>
        <w:tblStyle w:val="TableGrid"/>
        <w:tblpPr w:leftFromText="180" w:rightFromText="180" w:vertAnchor="text" w:tblpY="1"/>
        <w:tblOverlap w:val="never"/>
        <w:tblW w:w="14665" w:type="dxa"/>
        <w:tblLook w:val="04A0" w:firstRow="1" w:lastRow="0" w:firstColumn="1" w:lastColumn="0" w:noHBand="0" w:noVBand="1"/>
      </w:tblPr>
      <w:tblGrid>
        <w:gridCol w:w="2938"/>
        <w:gridCol w:w="2660"/>
        <w:gridCol w:w="5197"/>
        <w:gridCol w:w="3870"/>
      </w:tblGrid>
      <w:tr w:rsidR="009F2D0C" w:rsidRPr="00332EDF" w14:paraId="06BBCBFC" w14:textId="77777777" w:rsidTr="008C7E73">
        <w:trPr>
          <w:cantSplit/>
          <w:trHeight w:val="521"/>
          <w:tblHeader/>
        </w:trPr>
        <w:tc>
          <w:tcPr>
            <w:tcW w:w="2938" w:type="dxa"/>
            <w:shd w:val="clear" w:color="auto" w:fill="D6E3BC" w:themeFill="accent3" w:themeFillTint="66"/>
          </w:tcPr>
          <w:p w14:paraId="0F37D2B2" w14:textId="77777777" w:rsidR="00245B4C" w:rsidRPr="00332EDF" w:rsidRDefault="00245B4C" w:rsidP="00435426">
            <w:pPr>
              <w:tabs>
                <w:tab w:val="left" w:pos="4035"/>
              </w:tabs>
              <w:jc w:val="center"/>
              <w:rPr>
                <w:b/>
                <w:sz w:val="20"/>
                <w:szCs w:val="20"/>
              </w:rPr>
            </w:pPr>
            <w:r w:rsidRPr="00332EDF">
              <w:rPr>
                <w:b/>
                <w:sz w:val="20"/>
                <w:szCs w:val="20"/>
              </w:rPr>
              <w:t>Agenda Item</w:t>
            </w:r>
          </w:p>
        </w:tc>
        <w:tc>
          <w:tcPr>
            <w:tcW w:w="2660" w:type="dxa"/>
            <w:shd w:val="clear" w:color="auto" w:fill="D6E3BC" w:themeFill="accent3" w:themeFillTint="66"/>
          </w:tcPr>
          <w:p w14:paraId="6B9A9D8D" w14:textId="77777777" w:rsidR="00B47673" w:rsidRPr="00332EDF" w:rsidRDefault="00B47673" w:rsidP="001B68CB">
            <w:pPr>
              <w:tabs>
                <w:tab w:val="left" w:pos="4035"/>
              </w:tabs>
              <w:jc w:val="center"/>
              <w:rPr>
                <w:b/>
                <w:sz w:val="20"/>
                <w:szCs w:val="20"/>
              </w:rPr>
            </w:pPr>
            <w:r w:rsidRPr="00332EDF">
              <w:rPr>
                <w:b/>
                <w:sz w:val="20"/>
                <w:szCs w:val="20"/>
              </w:rPr>
              <w:t xml:space="preserve">Person </w:t>
            </w:r>
            <w:r w:rsidR="001B68CB" w:rsidRPr="00332EDF">
              <w:rPr>
                <w:b/>
                <w:sz w:val="20"/>
                <w:szCs w:val="20"/>
              </w:rPr>
              <w:t>R</w:t>
            </w:r>
            <w:r w:rsidRPr="00332EDF">
              <w:rPr>
                <w:b/>
                <w:sz w:val="20"/>
                <w:szCs w:val="20"/>
              </w:rPr>
              <w:t>esponsible</w:t>
            </w:r>
          </w:p>
        </w:tc>
        <w:tc>
          <w:tcPr>
            <w:tcW w:w="5197" w:type="dxa"/>
            <w:shd w:val="clear" w:color="auto" w:fill="D6E3BC" w:themeFill="accent3" w:themeFillTint="66"/>
          </w:tcPr>
          <w:p w14:paraId="259B0E7B" w14:textId="77777777" w:rsidR="00245B4C" w:rsidRPr="00332EDF" w:rsidRDefault="00B47673" w:rsidP="00435426">
            <w:pPr>
              <w:tabs>
                <w:tab w:val="left" w:pos="4035"/>
              </w:tabs>
              <w:jc w:val="center"/>
              <w:rPr>
                <w:b/>
                <w:sz w:val="20"/>
                <w:szCs w:val="20"/>
              </w:rPr>
            </w:pPr>
            <w:r w:rsidRPr="00332EDF">
              <w:rPr>
                <w:b/>
                <w:sz w:val="20"/>
                <w:szCs w:val="20"/>
              </w:rPr>
              <w:t>Discussion</w:t>
            </w:r>
          </w:p>
        </w:tc>
        <w:tc>
          <w:tcPr>
            <w:tcW w:w="3870" w:type="dxa"/>
            <w:shd w:val="clear" w:color="auto" w:fill="D6E3BC" w:themeFill="accent3" w:themeFillTint="66"/>
          </w:tcPr>
          <w:p w14:paraId="488739A8" w14:textId="77777777" w:rsidR="00245B4C" w:rsidRPr="00332EDF" w:rsidRDefault="00245B4C" w:rsidP="00435426">
            <w:pPr>
              <w:tabs>
                <w:tab w:val="left" w:pos="4035"/>
              </w:tabs>
              <w:jc w:val="center"/>
              <w:rPr>
                <w:b/>
                <w:sz w:val="20"/>
                <w:szCs w:val="20"/>
              </w:rPr>
            </w:pPr>
            <w:r w:rsidRPr="00332EDF">
              <w:rPr>
                <w:b/>
                <w:sz w:val="20"/>
                <w:szCs w:val="20"/>
              </w:rPr>
              <w:t>Action</w:t>
            </w:r>
            <w:r w:rsidR="00B47673" w:rsidRPr="00332EDF">
              <w:rPr>
                <w:b/>
                <w:sz w:val="20"/>
                <w:szCs w:val="20"/>
              </w:rPr>
              <w:t xml:space="preserve"> Needed</w:t>
            </w:r>
          </w:p>
        </w:tc>
      </w:tr>
      <w:tr w:rsidR="009F2D0C" w:rsidRPr="00332EDF" w14:paraId="347FC69F" w14:textId="77777777" w:rsidTr="008C7E73">
        <w:trPr>
          <w:trHeight w:val="722"/>
        </w:trPr>
        <w:tc>
          <w:tcPr>
            <w:tcW w:w="2938" w:type="dxa"/>
            <w:vAlign w:val="center"/>
          </w:tcPr>
          <w:p w14:paraId="6D8D2FE0" w14:textId="77777777" w:rsidR="006F0B48" w:rsidRPr="00332EDF" w:rsidRDefault="004F2C94" w:rsidP="007D7F17">
            <w:pPr>
              <w:tabs>
                <w:tab w:val="left" w:pos="4035"/>
              </w:tabs>
              <w:rPr>
                <w:rFonts w:cstheme="minorHAnsi"/>
                <w:sz w:val="20"/>
                <w:szCs w:val="20"/>
              </w:rPr>
            </w:pPr>
            <w:r w:rsidRPr="00332EDF">
              <w:rPr>
                <w:rFonts w:cstheme="minorHAnsi"/>
                <w:sz w:val="20"/>
                <w:szCs w:val="20"/>
              </w:rPr>
              <w:t>Minutes Approval</w:t>
            </w:r>
          </w:p>
        </w:tc>
        <w:tc>
          <w:tcPr>
            <w:tcW w:w="2660" w:type="dxa"/>
            <w:vAlign w:val="center"/>
          </w:tcPr>
          <w:p w14:paraId="5C72A074" w14:textId="77777777" w:rsidR="00024A5A" w:rsidRPr="00332EDF" w:rsidRDefault="00B719C0" w:rsidP="007D7F17">
            <w:pPr>
              <w:tabs>
                <w:tab w:val="left" w:pos="4035"/>
              </w:tabs>
              <w:rPr>
                <w:rFonts w:cstheme="minorHAnsi"/>
                <w:sz w:val="20"/>
                <w:szCs w:val="20"/>
              </w:rPr>
            </w:pPr>
            <w:r w:rsidRPr="00332EDF">
              <w:rPr>
                <w:rFonts w:cstheme="minorHAnsi"/>
                <w:sz w:val="20"/>
                <w:szCs w:val="20"/>
              </w:rPr>
              <w:t>Steadman McPeters</w:t>
            </w:r>
          </w:p>
        </w:tc>
        <w:tc>
          <w:tcPr>
            <w:tcW w:w="5197" w:type="dxa"/>
            <w:vAlign w:val="center"/>
          </w:tcPr>
          <w:p w14:paraId="34827A8D" w14:textId="77777777" w:rsidR="00C632A4" w:rsidRPr="00332EDF" w:rsidRDefault="00C632A4" w:rsidP="004A57BB">
            <w:pPr>
              <w:rPr>
                <w:sz w:val="20"/>
                <w:szCs w:val="20"/>
              </w:rPr>
            </w:pPr>
          </w:p>
          <w:p w14:paraId="0CA44918" w14:textId="2D3A63D3" w:rsidR="00BD1BC1" w:rsidRPr="00332EDF" w:rsidRDefault="00BB1D7D" w:rsidP="00BD1BC1">
            <w:pPr>
              <w:rPr>
                <w:sz w:val="20"/>
                <w:szCs w:val="20"/>
              </w:rPr>
            </w:pPr>
            <w:r w:rsidRPr="00332EDF">
              <w:rPr>
                <w:sz w:val="20"/>
                <w:szCs w:val="20"/>
              </w:rPr>
              <w:t xml:space="preserve">Approval of </w:t>
            </w:r>
            <w:r w:rsidR="008C7E73">
              <w:rPr>
                <w:sz w:val="20"/>
                <w:szCs w:val="20"/>
              </w:rPr>
              <w:t>Feb</w:t>
            </w:r>
            <w:r w:rsidR="007E77D1" w:rsidRPr="00332EDF">
              <w:rPr>
                <w:sz w:val="20"/>
                <w:szCs w:val="20"/>
              </w:rPr>
              <w:t xml:space="preserve"> </w:t>
            </w:r>
            <w:r w:rsidR="00BD1BC1" w:rsidRPr="00332EDF">
              <w:rPr>
                <w:sz w:val="20"/>
                <w:szCs w:val="20"/>
              </w:rPr>
              <w:t xml:space="preserve">minutes: </w:t>
            </w:r>
          </w:p>
          <w:p w14:paraId="1594D757" w14:textId="21EF371F" w:rsidR="00BD1BC1" w:rsidRPr="00332EDF" w:rsidRDefault="00BD1BC1" w:rsidP="00BD1BC1">
            <w:pPr>
              <w:rPr>
                <w:sz w:val="20"/>
                <w:szCs w:val="20"/>
              </w:rPr>
            </w:pPr>
            <w:r w:rsidRPr="00332EDF">
              <w:rPr>
                <w:sz w:val="20"/>
                <w:szCs w:val="20"/>
              </w:rPr>
              <w:t xml:space="preserve">Motion – </w:t>
            </w:r>
            <w:r w:rsidR="00816B37">
              <w:rPr>
                <w:sz w:val="20"/>
                <w:szCs w:val="20"/>
              </w:rPr>
              <w:t xml:space="preserve"> </w:t>
            </w:r>
          </w:p>
          <w:p w14:paraId="0A15F23C" w14:textId="43551EF2" w:rsidR="00C632A4" w:rsidRPr="00332EDF" w:rsidRDefault="00BD1BC1" w:rsidP="00BD1BC1">
            <w:pPr>
              <w:rPr>
                <w:sz w:val="20"/>
                <w:szCs w:val="20"/>
              </w:rPr>
            </w:pPr>
            <w:r w:rsidRPr="00332EDF">
              <w:rPr>
                <w:sz w:val="20"/>
                <w:szCs w:val="20"/>
              </w:rPr>
              <w:t xml:space="preserve">Second – </w:t>
            </w:r>
          </w:p>
          <w:p w14:paraId="06FAA22B" w14:textId="77777777" w:rsidR="00963547" w:rsidRPr="00332EDF" w:rsidRDefault="00963547" w:rsidP="004A57BB">
            <w:pPr>
              <w:rPr>
                <w:sz w:val="20"/>
                <w:szCs w:val="20"/>
              </w:rPr>
            </w:pPr>
          </w:p>
        </w:tc>
        <w:tc>
          <w:tcPr>
            <w:tcW w:w="3870" w:type="dxa"/>
          </w:tcPr>
          <w:p w14:paraId="407B7A9C" w14:textId="77777777" w:rsidR="00C07F41" w:rsidRDefault="00C07F41" w:rsidP="008C7E73">
            <w:pPr>
              <w:tabs>
                <w:tab w:val="left" w:pos="4035"/>
              </w:tabs>
              <w:rPr>
                <w:rFonts w:cstheme="minorHAnsi"/>
                <w:sz w:val="20"/>
                <w:szCs w:val="20"/>
              </w:rPr>
            </w:pPr>
          </w:p>
          <w:p w14:paraId="2DC332C7" w14:textId="4AE98686" w:rsidR="0056141D" w:rsidRPr="0056141D" w:rsidRDefault="0056141D" w:rsidP="0056141D">
            <w:pPr>
              <w:pStyle w:val="ListParagraph"/>
              <w:numPr>
                <w:ilvl w:val="0"/>
                <w:numId w:val="27"/>
              </w:numPr>
              <w:tabs>
                <w:tab w:val="left" w:pos="4035"/>
              </w:tabs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Will hold off on minutes until next month – will approve Feb and March in April. </w:t>
            </w:r>
          </w:p>
        </w:tc>
      </w:tr>
      <w:tr w:rsidR="009F2D0C" w:rsidRPr="00332EDF" w14:paraId="6CD46943" w14:textId="77777777" w:rsidTr="008C7E73">
        <w:trPr>
          <w:trHeight w:val="890"/>
        </w:trPr>
        <w:tc>
          <w:tcPr>
            <w:tcW w:w="2938" w:type="dxa"/>
            <w:vAlign w:val="center"/>
          </w:tcPr>
          <w:p w14:paraId="24F3A2CC" w14:textId="77777777" w:rsidR="002F62B7" w:rsidRPr="00332EDF" w:rsidRDefault="002F62B7" w:rsidP="007D7F17">
            <w:pPr>
              <w:tabs>
                <w:tab w:val="left" w:pos="4035"/>
              </w:tabs>
              <w:rPr>
                <w:sz w:val="20"/>
                <w:szCs w:val="20"/>
              </w:rPr>
            </w:pPr>
            <w:r w:rsidRPr="00332EDF">
              <w:rPr>
                <w:sz w:val="20"/>
                <w:szCs w:val="20"/>
              </w:rPr>
              <w:t xml:space="preserve">Treasurer’s </w:t>
            </w:r>
            <w:r w:rsidR="00B719C0" w:rsidRPr="00332EDF">
              <w:rPr>
                <w:sz w:val="20"/>
                <w:szCs w:val="20"/>
              </w:rPr>
              <w:t>R</w:t>
            </w:r>
            <w:r w:rsidRPr="00332EDF">
              <w:rPr>
                <w:sz w:val="20"/>
                <w:szCs w:val="20"/>
              </w:rPr>
              <w:t>eport</w:t>
            </w:r>
          </w:p>
        </w:tc>
        <w:tc>
          <w:tcPr>
            <w:tcW w:w="2660" w:type="dxa"/>
            <w:vAlign w:val="center"/>
          </w:tcPr>
          <w:p w14:paraId="31B92834" w14:textId="77777777" w:rsidR="002F62B7" w:rsidRPr="00332EDF" w:rsidRDefault="00B45C53" w:rsidP="007D7F17">
            <w:pPr>
              <w:tabs>
                <w:tab w:val="left" w:pos="4035"/>
              </w:tabs>
              <w:rPr>
                <w:sz w:val="20"/>
                <w:szCs w:val="20"/>
              </w:rPr>
            </w:pPr>
            <w:r w:rsidRPr="00332EDF">
              <w:rPr>
                <w:sz w:val="20"/>
                <w:szCs w:val="20"/>
              </w:rPr>
              <w:t>Robin Greer</w:t>
            </w:r>
          </w:p>
        </w:tc>
        <w:tc>
          <w:tcPr>
            <w:tcW w:w="5197" w:type="dxa"/>
            <w:vAlign w:val="center"/>
          </w:tcPr>
          <w:p w14:paraId="1FCDF416" w14:textId="77777777" w:rsidR="00F54ECB" w:rsidRPr="00332EDF" w:rsidRDefault="00F54ECB" w:rsidP="00E81667">
            <w:pPr>
              <w:spacing w:line="276" w:lineRule="auto"/>
              <w:rPr>
                <w:rFonts w:cs="Arial"/>
                <w:sz w:val="20"/>
                <w:szCs w:val="20"/>
              </w:rPr>
            </w:pPr>
          </w:p>
          <w:p w14:paraId="2748204B" w14:textId="03DF7C64" w:rsidR="002F62B7" w:rsidRDefault="00EB4319" w:rsidP="00E81667">
            <w:pPr>
              <w:spacing w:line="276" w:lineRule="auto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Total in Account</w:t>
            </w:r>
            <w:r w:rsidR="00602626" w:rsidRPr="00332EDF">
              <w:rPr>
                <w:rFonts w:cs="Arial"/>
                <w:sz w:val="20"/>
                <w:szCs w:val="20"/>
              </w:rPr>
              <w:t xml:space="preserve">: </w:t>
            </w:r>
            <w:r>
              <w:rPr>
                <w:rFonts w:cs="Arial"/>
                <w:sz w:val="20"/>
                <w:szCs w:val="20"/>
              </w:rPr>
              <w:t>11,272.57</w:t>
            </w:r>
          </w:p>
          <w:p w14:paraId="2FB3B403" w14:textId="6A34E721" w:rsidR="007463CD" w:rsidRPr="00332EDF" w:rsidRDefault="007463CD" w:rsidP="00E81667">
            <w:pPr>
              <w:spacing w:line="276" w:lineRule="auto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No known deposits </w:t>
            </w:r>
          </w:p>
          <w:p w14:paraId="150BA914" w14:textId="45740D46" w:rsidR="00F54ECB" w:rsidRPr="00332EDF" w:rsidRDefault="00F54ECB" w:rsidP="00EB4319">
            <w:pPr>
              <w:spacing w:line="276" w:lineRule="auto"/>
              <w:rPr>
                <w:rFonts w:cs="Arial"/>
                <w:sz w:val="20"/>
                <w:szCs w:val="20"/>
              </w:rPr>
            </w:pPr>
          </w:p>
        </w:tc>
        <w:tc>
          <w:tcPr>
            <w:tcW w:w="3870" w:type="dxa"/>
          </w:tcPr>
          <w:p w14:paraId="2FFD8A81" w14:textId="77777777" w:rsidR="00C07F41" w:rsidRDefault="00C07F41" w:rsidP="008C7E73">
            <w:pPr>
              <w:tabs>
                <w:tab w:val="left" w:pos="4035"/>
              </w:tabs>
              <w:rPr>
                <w:sz w:val="20"/>
                <w:szCs w:val="20"/>
              </w:rPr>
            </w:pPr>
          </w:p>
          <w:p w14:paraId="7C2D3197" w14:textId="73FF731D" w:rsidR="0056141D" w:rsidRPr="00EB4319" w:rsidRDefault="007463CD" w:rsidP="00EB4319">
            <w:pPr>
              <w:pStyle w:val="ListParagraph"/>
              <w:numPr>
                <w:ilvl w:val="0"/>
                <w:numId w:val="27"/>
              </w:numPr>
              <w:tabs>
                <w:tab w:val="left" w:pos="4035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 action needed</w:t>
            </w:r>
            <w:bookmarkStart w:id="0" w:name="_GoBack"/>
            <w:bookmarkEnd w:id="0"/>
          </w:p>
        </w:tc>
      </w:tr>
      <w:tr w:rsidR="009F2D0C" w:rsidRPr="00332EDF" w14:paraId="384587C9" w14:textId="77777777" w:rsidTr="008C7E73">
        <w:trPr>
          <w:trHeight w:val="710"/>
        </w:trPr>
        <w:tc>
          <w:tcPr>
            <w:tcW w:w="2938" w:type="dxa"/>
            <w:vAlign w:val="center"/>
          </w:tcPr>
          <w:p w14:paraId="2BD70F79" w14:textId="77777777" w:rsidR="002F62B7" w:rsidRPr="00332EDF" w:rsidRDefault="002F62B7" w:rsidP="007D7F17">
            <w:pPr>
              <w:tabs>
                <w:tab w:val="left" w:pos="4035"/>
              </w:tabs>
              <w:rPr>
                <w:rFonts w:cstheme="minorHAnsi"/>
                <w:sz w:val="20"/>
                <w:szCs w:val="20"/>
              </w:rPr>
            </w:pPr>
            <w:r w:rsidRPr="00332EDF">
              <w:rPr>
                <w:rFonts w:cstheme="minorHAnsi"/>
                <w:sz w:val="20"/>
                <w:szCs w:val="20"/>
              </w:rPr>
              <w:t>Legislative Update</w:t>
            </w:r>
          </w:p>
        </w:tc>
        <w:tc>
          <w:tcPr>
            <w:tcW w:w="2660" w:type="dxa"/>
            <w:vAlign w:val="center"/>
          </w:tcPr>
          <w:p w14:paraId="74797097" w14:textId="77777777" w:rsidR="002F62B7" w:rsidRPr="00332EDF" w:rsidRDefault="00B45C53" w:rsidP="007D7F17">
            <w:pPr>
              <w:tabs>
                <w:tab w:val="left" w:pos="4035"/>
              </w:tabs>
              <w:rPr>
                <w:rFonts w:cstheme="minorHAnsi"/>
                <w:sz w:val="20"/>
                <w:szCs w:val="20"/>
              </w:rPr>
            </w:pPr>
            <w:r w:rsidRPr="00332EDF">
              <w:rPr>
                <w:rFonts w:cstheme="minorHAnsi"/>
                <w:sz w:val="20"/>
                <w:szCs w:val="20"/>
              </w:rPr>
              <w:t>Michelle Coulter</w:t>
            </w:r>
          </w:p>
        </w:tc>
        <w:tc>
          <w:tcPr>
            <w:tcW w:w="5197" w:type="dxa"/>
            <w:vAlign w:val="center"/>
          </w:tcPr>
          <w:p w14:paraId="3B211708" w14:textId="77777777" w:rsidR="00F25B5B" w:rsidRPr="00332EDF" w:rsidRDefault="00F25B5B" w:rsidP="00F25B5B">
            <w:pPr>
              <w:rPr>
                <w:sz w:val="20"/>
                <w:szCs w:val="20"/>
              </w:rPr>
            </w:pPr>
          </w:p>
          <w:p w14:paraId="6D15D336" w14:textId="133869AB" w:rsidR="00816B37" w:rsidRDefault="008C7E73" w:rsidP="008C7E7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Kudos to Michelle for speaking at </w:t>
            </w:r>
            <w:r w:rsidR="00F25B5B" w:rsidRPr="00332EDF">
              <w:rPr>
                <w:sz w:val="20"/>
                <w:szCs w:val="20"/>
              </w:rPr>
              <w:t>Nurses Day at the Capitol</w:t>
            </w:r>
          </w:p>
          <w:p w14:paraId="763A79CB" w14:textId="273A9D8A" w:rsidR="0056141D" w:rsidRDefault="0056141D" w:rsidP="008C7E73">
            <w:pPr>
              <w:rPr>
                <w:sz w:val="20"/>
                <w:szCs w:val="20"/>
              </w:rPr>
            </w:pPr>
          </w:p>
          <w:p w14:paraId="0EBA91B9" w14:textId="10B634A7" w:rsidR="0056141D" w:rsidRDefault="0056141D" w:rsidP="0056141D">
            <w:pPr>
              <w:pStyle w:val="ListParagraph"/>
              <w:numPr>
                <w:ilvl w:val="0"/>
                <w:numId w:val="27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eeting with Suzanne </w:t>
            </w:r>
            <w:proofErr w:type="spellStart"/>
            <w:r>
              <w:rPr>
                <w:sz w:val="20"/>
                <w:szCs w:val="20"/>
              </w:rPr>
              <w:t>Respic</w:t>
            </w:r>
            <w:proofErr w:type="spellEnd"/>
            <w:r>
              <w:rPr>
                <w:sz w:val="20"/>
                <w:szCs w:val="20"/>
              </w:rPr>
              <w:t xml:space="preserve"> – keeps her updated</w:t>
            </w:r>
          </w:p>
          <w:p w14:paraId="390EA291" w14:textId="5A3F5FD9" w:rsidR="0056141D" w:rsidRDefault="0056141D" w:rsidP="0056141D">
            <w:pPr>
              <w:pStyle w:val="ListParagraph"/>
              <w:numPr>
                <w:ilvl w:val="0"/>
                <w:numId w:val="27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NPAA – legislative group – keeping eye on bills </w:t>
            </w:r>
          </w:p>
          <w:p w14:paraId="4C4CFCA5" w14:textId="305355E8" w:rsidR="0056141D" w:rsidRDefault="0056141D" w:rsidP="0056141D">
            <w:pPr>
              <w:pStyle w:val="ListParagraph"/>
              <w:numPr>
                <w:ilvl w:val="0"/>
                <w:numId w:val="27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onthly national meeting </w:t>
            </w:r>
          </w:p>
          <w:p w14:paraId="08137ED3" w14:textId="77777777" w:rsidR="006853B3" w:rsidRDefault="006853B3" w:rsidP="006853B3">
            <w:pPr>
              <w:pStyle w:val="ListParagraph"/>
              <w:rPr>
                <w:sz w:val="20"/>
                <w:szCs w:val="20"/>
              </w:rPr>
            </w:pPr>
          </w:p>
          <w:p w14:paraId="34EA425E" w14:textId="2319153C" w:rsidR="0056141D" w:rsidRPr="006853B3" w:rsidRDefault="006853B3" w:rsidP="0056141D">
            <w:pPr>
              <w:pStyle w:val="ListParagraph"/>
              <w:numPr>
                <w:ilvl w:val="0"/>
                <w:numId w:val="27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edical marijuana </w:t>
            </w:r>
          </w:p>
          <w:p w14:paraId="596B93D1" w14:textId="287D608D" w:rsidR="0056141D" w:rsidRPr="0056141D" w:rsidRDefault="0056141D" w:rsidP="0056141D">
            <w:pPr>
              <w:pStyle w:val="ListParagraph"/>
              <w:numPr>
                <w:ilvl w:val="0"/>
                <w:numId w:val="27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Gender dysphoria treatment in children </w:t>
            </w:r>
          </w:p>
          <w:p w14:paraId="5D45932A" w14:textId="10D96206" w:rsidR="0056141D" w:rsidRPr="0056141D" w:rsidRDefault="0056141D" w:rsidP="0056141D">
            <w:pPr>
              <w:pStyle w:val="ListParagraph"/>
              <w:numPr>
                <w:ilvl w:val="0"/>
                <w:numId w:val="27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Limiting price of insulin </w:t>
            </w:r>
          </w:p>
          <w:p w14:paraId="1DC44C2E" w14:textId="73DDE552" w:rsidR="0056141D" w:rsidRDefault="0056141D" w:rsidP="0056141D">
            <w:pPr>
              <w:pStyle w:val="ListParagraph"/>
              <w:numPr>
                <w:ilvl w:val="0"/>
                <w:numId w:val="27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ate health officer board – abolish MASA</w:t>
            </w:r>
          </w:p>
          <w:p w14:paraId="22B37719" w14:textId="4AF4ACCE" w:rsidR="0056141D" w:rsidRPr="0056141D" w:rsidRDefault="0056141D" w:rsidP="0056141D">
            <w:pPr>
              <w:rPr>
                <w:sz w:val="20"/>
                <w:szCs w:val="20"/>
              </w:rPr>
            </w:pPr>
          </w:p>
          <w:p w14:paraId="2C6D0A45" w14:textId="1C03B035" w:rsidR="00F25B5B" w:rsidRPr="00332EDF" w:rsidRDefault="00F25B5B" w:rsidP="008C7E73">
            <w:pPr>
              <w:rPr>
                <w:sz w:val="20"/>
                <w:szCs w:val="20"/>
              </w:rPr>
            </w:pPr>
          </w:p>
        </w:tc>
        <w:tc>
          <w:tcPr>
            <w:tcW w:w="3870" w:type="dxa"/>
          </w:tcPr>
          <w:p w14:paraId="4E59EF80" w14:textId="77777777" w:rsidR="007F6F36" w:rsidRDefault="002C2484" w:rsidP="008C7E73">
            <w:pPr>
              <w:tabs>
                <w:tab w:val="left" w:pos="4035"/>
              </w:tabs>
              <w:rPr>
                <w:rFonts w:cstheme="minorHAnsi"/>
                <w:sz w:val="20"/>
                <w:szCs w:val="20"/>
              </w:rPr>
            </w:pPr>
            <w:r w:rsidRPr="008C7E73">
              <w:rPr>
                <w:rFonts w:cstheme="minorHAnsi"/>
                <w:sz w:val="20"/>
                <w:szCs w:val="20"/>
              </w:rPr>
              <w:t xml:space="preserve"> </w:t>
            </w:r>
          </w:p>
          <w:p w14:paraId="6E2FBBD3" w14:textId="297D327F" w:rsidR="0056141D" w:rsidRPr="0056141D" w:rsidRDefault="006853B3" w:rsidP="0056141D">
            <w:pPr>
              <w:pStyle w:val="ListParagraph"/>
              <w:numPr>
                <w:ilvl w:val="0"/>
                <w:numId w:val="27"/>
              </w:numPr>
              <w:tabs>
                <w:tab w:val="left" w:pos="4035"/>
              </w:tabs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Kara would like to be on legislative committee. </w:t>
            </w:r>
          </w:p>
        </w:tc>
      </w:tr>
      <w:tr w:rsidR="009F2D0C" w:rsidRPr="00332EDF" w14:paraId="310F4D00" w14:textId="77777777" w:rsidTr="008C7E73">
        <w:trPr>
          <w:trHeight w:val="1007"/>
        </w:trPr>
        <w:tc>
          <w:tcPr>
            <w:tcW w:w="2938" w:type="dxa"/>
            <w:vAlign w:val="center"/>
          </w:tcPr>
          <w:p w14:paraId="5E7706DB" w14:textId="77777777" w:rsidR="00712372" w:rsidRPr="00332EDF" w:rsidRDefault="009F2D0C" w:rsidP="007D7F17">
            <w:pPr>
              <w:tabs>
                <w:tab w:val="left" w:pos="4035"/>
              </w:tabs>
              <w:rPr>
                <w:sz w:val="20"/>
                <w:szCs w:val="20"/>
              </w:rPr>
            </w:pPr>
            <w:r w:rsidRPr="00332EDF">
              <w:rPr>
                <w:sz w:val="20"/>
                <w:szCs w:val="20"/>
              </w:rPr>
              <w:t xml:space="preserve">Old Business: </w:t>
            </w:r>
            <w:r w:rsidR="007D7F17" w:rsidRPr="00332EDF">
              <w:rPr>
                <w:sz w:val="20"/>
                <w:szCs w:val="20"/>
              </w:rPr>
              <w:t xml:space="preserve">CE </w:t>
            </w:r>
            <w:r w:rsidR="00A74F3D" w:rsidRPr="00332EDF">
              <w:rPr>
                <w:sz w:val="20"/>
                <w:szCs w:val="20"/>
              </w:rPr>
              <w:t>Update</w:t>
            </w:r>
          </w:p>
        </w:tc>
        <w:tc>
          <w:tcPr>
            <w:tcW w:w="2660" w:type="dxa"/>
            <w:vAlign w:val="center"/>
          </w:tcPr>
          <w:p w14:paraId="23CF7CE6" w14:textId="77777777" w:rsidR="00712372" w:rsidRDefault="009F2D0C" w:rsidP="007D7F17">
            <w:pPr>
              <w:tabs>
                <w:tab w:val="left" w:pos="4035"/>
              </w:tabs>
              <w:rPr>
                <w:sz w:val="20"/>
                <w:szCs w:val="20"/>
              </w:rPr>
            </w:pPr>
            <w:r w:rsidRPr="00332EDF">
              <w:rPr>
                <w:sz w:val="20"/>
                <w:szCs w:val="20"/>
              </w:rPr>
              <w:t>Staci Aberna</w:t>
            </w:r>
            <w:r w:rsidR="00B45C53" w:rsidRPr="00332EDF">
              <w:rPr>
                <w:sz w:val="20"/>
                <w:szCs w:val="20"/>
              </w:rPr>
              <w:t>thy</w:t>
            </w:r>
          </w:p>
          <w:p w14:paraId="174EDB6C" w14:textId="565699EB" w:rsidR="009A1C1E" w:rsidRPr="00332EDF" w:rsidRDefault="009A1C1E" w:rsidP="007D7F17">
            <w:pPr>
              <w:tabs>
                <w:tab w:val="left" w:pos="4035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5197" w:type="dxa"/>
            <w:vAlign w:val="center"/>
          </w:tcPr>
          <w:p w14:paraId="768FF598" w14:textId="77777777" w:rsidR="008C7E73" w:rsidRDefault="008C7E73" w:rsidP="00BB1D7D">
            <w:pPr>
              <w:rPr>
                <w:rFonts w:cs="Arial"/>
                <w:sz w:val="20"/>
                <w:szCs w:val="20"/>
              </w:rPr>
            </w:pPr>
          </w:p>
          <w:p w14:paraId="47448C3C" w14:textId="4179BE8D" w:rsidR="00C632A4" w:rsidRDefault="008C7E73" w:rsidP="00BB1D7D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Kudos to Staci for a wonderful Spring 2021 Conference</w:t>
            </w:r>
          </w:p>
          <w:p w14:paraId="351980B1" w14:textId="2E6AD86D" w:rsidR="008C7E73" w:rsidRDefault="008C7E73" w:rsidP="00BB1D7D">
            <w:pPr>
              <w:rPr>
                <w:rFonts w:cs="Arial"/>
                <w:sz w:val="20"/>
                <w:szCs w:val="20"/>
              </w:rPr>
            </w:pPr>
          </w:p>
          <w:p w14:paraId="53FD8F92" w14:textId="751D4866" w:rsidR="008C7E73" w:rsidRPr="00332EDF" w:rsidRDefault="008C7E73" w:rsidP="00BB1D7D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CEs prior to next year’s conference? What will this look like?</w:t>
            </w:r>
          </w:p>
          <w:p w14:paraId="4A92AE21" w14:textId="4B4C8492" w:rsidR="004D00B6" w:rsidRPr="00332EDF" w:rsidRDefault="00BB1D7D" w:rsidP="008C7E73">
            <w:pPr>
              <w:rPr>
                <w:rFonts w:cs="Arial"/>
                <w:sz w:val="20"/>
                <w:szCs w:val="20"/>
              </w:rPr>
            </w:pPr>
            <w:r w:rsidRPr="00332EDF">
              <w:rPr>
                <w:rFonts w:cs="Arial"/>
                <w:sz w:val="20"/>
                <w:szCs w:val="20"/>
              </w:rPr>
              <w:t>Spring Event 202</w:t>
            </w:r>
            <w:r w:rsidR="008C7E73">
              <w:rPr>
                <w:rFonts w:cs="Arial"/>
                <w:sz w:val="20"/>
                <w:szCs w:val="20"/>
              </w:rPr>
              <w:t xml:space="preserve">2? </w:t>
            </w:r>
          </w:p>
          <w:p w14:paraId="38AB4D3C" w14:textId="77777777" w:rsidR="00BA55D3" w:rsidRPr="00332EDF" w:rsidRDefault="00BA55D3" w:rsidP="008C7E73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3870" w:type="dxa"/>
          </w:tcPr>
          <w:p w14:paraId="48BF13C8" w14:textId="77777777" w:rsidR="005962FF" w:rsidRPr="00332EDF" w:rsidRDefault="005962FF" w:rsidP="00E81667">
            <w:pPr>
              <w:tabs>
                <w:tab w:val="left" w:pos="4035"/>
              </w:tabs>
              <w:rPr>
                <w:sz w:val="20"/>
                <w:szCs w:val="20"/>
              </w:rPr>
            </w:pPr>
          </w:p>
          <w:p w14:paraId="69C8AAD3" w14:textId="078DFD8D" w:rsidR="005962FF" w:rsidRDefault="006853B3" w:rsidP="006853B3">
            <w:pPr>
              <w:pStyle w:val="ListParagraph"/>
              <w:numPr>
                <w:ilvl w:val="0"/>
                <w:numId w:val="27"/>
              </w:numPr>
              <w:tabs>
                <w:tab w:val="left" w:pos="4035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courage members with free CEs from nationals.</w:t>
            </w:r>
          </w:p>
          <w:p w14:paraId="03480763" w14:textId="77777777" w:rsidR="006853B3" w:rsidRDefault="006853B3" w:rsidP="006853B3">
            <w:pPr>
              <w:pStyle w:val="ListParagraph"/>
              <w:numPr>
                <w:ilvl w:val="0"/>
                <w:numId w:val="27"/>
              </w:numPr>
              <w:tabs>
                <w:tab w:val="left" w:pos="4035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Es through the years. </w:t>
            </w:r>
          </w:p>
          <w:p w14:paraId="19839638" w14:textId="77777777" w:rsidR="006853B3" w:rsidRDefault="006853B3" w:rsidP="006853B3">
            <w:pPr>
              <w:pStyle w:val="ListParagraph"/>
              <w:numPr>
                <w:ilvl w:val="0"/>
                <w:numId w:val="27"/>
              </w:numPr>
              <w:tabs>
                <w:tab w:val="left" w:pos="4035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Hooking interest from students. </w:t>
            </w:r>
            <w:r w:rsidRPr="006853B3">
              <w:rPr>
                <w:sz w:val="20"/>
                <w:szCs w:val="20"/>
              </w:rPr>
              <w:t xml:space="preserve"> </w:t>
            </w:r>
          </w:p>
          <w:p w14:paraId="6566BA8B" w14:textId="70431819" w:rsidR="006853B3" w:rsidRPr="006853B3" w:rsidRDefault="006853B3" w:rsidP="006853B3">
            <w:pPr>
              <w:pStyle w:val="ListParagraph"/>
              <w:numPr>
                <w:ilvl w:val="0"/>
                <w:numId w:val="27"/>
              </w:numPr>
              <w:tabs>
                <w:tab w:val="left" w:pos="4035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ither once monthly at the same time each month or recorded and available on demand. </w:t>
            </w:r>
          </w:p>
        </w:tc>
      </w:tr>
      <w:tr w:rsidR="008978F2" w:rsidRPr="00332EDF" w14:paraId="0A8CE985" w14:textId="77777777" w:rsidTr="008C7E73">
        <w:trPr>
          <w:trHeight w:val="1007"/>
        </w:trPr>
        <w:tc>
          <w:tcPr>
            <w:tcW w:w="2938" w:type="dxa"/>
            <w:vAlign w:val="center"/>
          </w:tcPr>
          <w:p w14:paraId="3309BF0F" w14:textId="77777777" w:rsidR="008978F2" w:rsidRPr="00332EDF" w:rsidRDefault="008978F2" w:rsidP="008978F2">
            <w:pPr>
              <w:tabs>
                <w:tab w:val="left" w:pos="4035"/>
              </w:tabs>
              <w:rPr>
                <w:sz w:val="20"/>
                <w:szCs w:val="20"/>
              </w:rPr>
            </w:pPr>
            <w:r w:rsidRPr="00332EDF">
              <w:rPr>
                <w:sz w:val="20"/>
                <w:szCs w:val="20"/>
              </w:rPr>
              <w:lastRenderedPageBreak/>
              <w:t>Old Business:  Newsletter</w:t>
            </w:r>
          </w:p>
        </w:tc>
        <w:tc>
          <w:tcPr>
            <w:tcW w:w="2660" w:type="dxa"/>
            <w:vAlign w:val="center"/>
          </w:tcPr>
          <w:p w14:paraId="17F375EC" w14:textId="77777777" w:rsidR="008978F2" w:rsidRPr="00332EDF" w:rsidRDefault="00B45C53" w:rsidP="008978F2">
            <w:pPr>
              <w:tabs>
                <w:tab w:val="left" w:pos="4035"/>
              </w:tabs>
              <w:rPr>
                <w:sz w:val="20"/>
                <w:szCs w:val="20"/>
              </w:rPr>
            </w:pPr>
            <w:r w:rsidRPr="00332EDF">
              <w:rPr>
                <w:sz w:val="20"/>
                <w:szCs w:val="20"/>
              </w:rPr>
              <w:t>Samantha Weaver</w:t>
            </w:r>
          </w:p>
        </w:tc>
        <w:tc>
          <w:tcPr>
            <w:tcW w:w="5197" w:type="dxa"/>
          </w:tcPr>
          <w:p w14:paraId="71FF9F8B" w14:textId="77777777" w:rsidR="00BC1CD3" w:rsidRPr="00332EDF" w:rsidRDefault="00BC1CD3" w:rsidP="00682724">
            <w:pPr>
              <w:rPr>
                <w:rFonts w:cs="Arial"/>
                <w:sz w:val="20"/>
                <w:szCs w:val="20"/>
              </w:rPr>
            </w:pPr>
          </w:p>
          <w:p w14:paraId="623CD0B7" w14:textId="77777777" w:rsidR="00841520" w:rsidRDefault="00E81667" w:rsidP="00616FE4">
            <w:pPr>
              <w:rPr>
                <w:rFonts w:cs="Arial"/>
                <w:sz w:val="20"/>
                <w:szCs w:val="20"/>
              </w:rPr>
            </w:pPr>
            <w:r w:rsidRPr="00332EDF">
              <w:rPr>
                <w:rFonts w:cs="Arial"/>
                <w:sz w:val="20"/>
                <w:szCs w:val="20"/>
              </w:rPr>
              <w:t>2021: Quarterl</w:t>
            </w:r>
            <w:r w:rsidR="007E77D1" w:rsidRPr="00332EDF">
              <w:rPr>
                <w:rFonts w:cs="Arial"/>
                <w:sz w:val="20"/>
                <w:szCs w:val="20"/>
              </w:rPr>
              <w:t>y</w:t>
            </w:r>
            <w:r w:rsidR="008C7E73">
              <w:rPr>
                <w:rFonts w:cs="Arial"/>
                <w:sz w:val="20"/>
                <w:szCs w:val="20"/>
              </w:rPr>
              <w:t xml:space="preserve"> – next letter? </w:t>
            </w:r>
          </w:p>
          <w:p w14:paraId="13670657" w14:textId="0310E5BE" w:rsidR="008C7E73" w:rsidRPr="00332EDF" w:rsidRDefault="008C7E73" w:rsidP="00616FE4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March email blast for scholarship/grant winner?</w:t>
            </w:r>
          </w:p>
        </w:tc>
        <w:tc>
          <w:tcPr>
            <w:tcW w:w="3870" w:type="dxa"/>
          </w:tcPr>
          <w:p w14:paraId="474FB21D" w14:textId="77777777" w:rsidR="006153A2" w:rsidRDefault="006153A2" w:rsidP="008C7E73">
            <w:pPr>
              <w:tabs>
                <w:tab w:val="left" w:pos="4035"/>
              </w:tabs>
              <w:rPr>
                <w:sz w:val="20"/>
                <w:szCs w:val="20"/>
              </w:rPr>
            </w:pPr>
          </w:p>
          <w:p w14:paraId="0A5C1B38" w14:textId="0A62B381" w:rsidR="006853B3" w:rsidRPr="006853B3" w:rsidRDefault="006853B3" w:rsidP="006853B3">
            <w:pPr>
              <w:pStyle w:val="ListParagraph"/>
              <w:numPr>
                <w:ilvl w:val="0"/>
                <w:numId w:val="27"/>
              </w:numPr>
              <w:tabs>
                <w:tab w:val="left" w:pos="4035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pril would be the next letter – Sula </w:t>
            </w:r>
            <w:r w:rsidR="00555A1D">
              <w:rPr>
                <w:sz w:val="20"/>
                <w:szCs w:val="20"/>
              </w:rPr>
              <w:t>will be the member spotlight.</w:t>
            </w:r>
          </w:p>
        </w:tc>
      </w:tr>
      <w:tr w:rsidR="00CD5CB6" w:rsidRPr="00332EDF" w14:paraId="264F4223" w14:textId="77777777" w:rsidTr="008C7E73">
        <w:trPr>
          <w:trHeight w:val="1007"/>
        </w:trPr>
        <w:tc>
          <w:tcPr>
            <w:tcW w:w="2938" w:type="dxa"/>
            <w:vAlign w:val="center"/>
          </w:tcPr>
          <w:p w14:paraId="5AE7534E" w14:textId="77777777" w:rsidR="00CD5CB6" w:rsidRPr="00332EDF" w:rsidRDefault="00CD5CB6" w:rsidP="008978F2">
            <w:pPr>
              <w:tabs>
                <w:tab w:val="left" w:pos="4035"/>
              </w:tabs>
              <w:rPr>
                <w:sz w:val="20"/>
                <w:szCs w:val="20"/>
              </w:rPr>
            </w:pPr>
            <w:r w:rsidRPr="00332EDF">
              <w:rPr>
                <w:sz w:val="20"/>
                <w:szCs w:val="20"/>
              </w:rPr>
              <w:t>Old Business:  Scholarship</w:t>
            </w:r>
          </w:p>
        </w:tc>
        <w:tc>
          <w:tcPr>
            <w:tcW w:w="2660" w:type="dxa"/>
            <w:vAlign w:val="center"/>
          </w:tcPr>
          <w:p w14:paraId="7773B5D1" w14:textId="77777777" w:rsidR="00BE076B" w:rsidRPr="00332EDF" w:rsidRDefault="00B45C53" w:rsidP="008978F2">
            <w:pPr>
              <w:tabs>
                <w:tab w:val="left" w:pos="4035"/>
              </w:tabs>
              <w:rPr>
                <w:sz w:val="20"/>
                <w:szCs w:val="20"/>
              </w:rPr>
            </w:pPr>
            <w:r w:rsidRPr="00332EDF">
              <w:rPr>
                <w:sz w:val="20"/>
                <w:szCs w:val="20"/>
              </w:rPr>
              <w:t>Alexandra Armstrong</w:t>
            </w:r>
          </w:p>
          <w:p w14:paraId="2D131501" w14:textId="0DF993B1" w:rsidR="00BE076B" w:rsidRPr="00332EDF" w:rsidRDefault="008C7E73" w:rsidP="008978F2">
            <w:pPr>
              <w:tabs>
                <w:tab w:val="left" w:pos="4035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</w:t>
            </w:r>
            <w:r w:rsidR="00BE076B" w:rsidRPr="00332EDF">
              <w:rPr>
                <w:sz w:val="20"/>
                <w:szCs w:val="20"/>
              </w:rPr>
              <w:t xml:space="preserve">nd </w:t>
            </w:r>
          </w:p>
          <w:p w14:paraId="5019876D" w14:textId="77777777" w:rsidR="00CD5CB6" w:rsidRPr="00332EDF" w:rsidRDefault="00BE076B" w:rsidP="008978F2">
            <w:pPr>
              <w:tabs>
                <w:tab w:val="left" w:pos="4035"/>
              </w:tabs>
              <w:rPr>
                <w:sz w:val="20"/>
                <w:szCs w:val="20"/>
              </w:rPr>
            </w:pPr>
            <w:r w:rsidRPr="00332EDF">
              <w:rPr>
                <w:sz w:val="20"/>
                <w:szCs w:val="20"/>
              </w:rPr>
              <w:t xml:space="preserve">Samantha Weaver </w:t>
            </w:r>
          </w:p>
        </w:tc>
        <w:tc>
          <w:tcPr>
            <w:tcW w:w="5197" w:type="dxa"/>
          </w:tcPr>
          <w:p w14:paraId="7E6D460C" w14:textId="77777777" w:rsidR="00600A03" w:rsidRPr="00332EDF" w:rsidRDefault="00600A03" w:rsidP="008978F2">
            <w:pPr>
              <w:rPr>
                <w:rFonts w:cs="Arial"/>
                <w:sz w:val="20"/>
                <w:szCs w:val="20"/>
              </w:rPr>
            </w:pPr>
          </w:p>
          <w:p w14:paraId="41253850" w14:textId="23D0BE37" w:rsidR="00BE076B" w:rsidRPr="00332EDF" w:rsidRDefault="00BE076B" w:rsidP="008978F2">
            <w:pPr>
              <w:rPr>
                <w:rFonts w:cs="Arial"/>
                <w:sz w:val="20"/>
                <w:szCs w:val="20"/>
              </w:rPr>
            </w:pPr>
            <w:r w:rsidRPr="00332EDF">
              <w:rPr>
                <w:rFonts w:cs="Arial"/>
                <w:sz w:val="20"/>
                <w:szCs w:val="20"/>
              </w:rPr>
              <w:t xml:space="preserve">1 “General” Scholarship </w:t>
            </w:r>
            <w:r w:rsidR="008C7E73">
              <w:rPr>
                <w:rFonts w:cs="Arial"/>
                <w:sz w:val="20"/>
                <w:szCs w:val="20"/>
              </w:rPr>
              <w:t>–</w:t>
            </w:r>
            <w:r w:rsidRPr="00332EDF">
              <w:rPr>
                <w:rFonts w:cs="Arial"/>
                <w:sz w:val="20"/>
                <w:szCs w:val="20"/>
              </w:rPr>
              <w:t xml:space="preserve"> </w:t>
            </w:r>
            <w:r w:rsidR="008C7E73">
              <w:rPr>
                <w:rFonts w:cs="Arial"/>
                <w:sz w:val="20"/>
                <w:szCs w:val="20"/>
              </w:rPr>
              <w:t xml:space="preserve">2 applicants </w:t>
            </w:r>
            <w:r w:rsidRPr="00332EDF">
              <w:rPr>
                <w:rFonts w:cs="Arial"/>
                <w:sz w:val="20"/>
                <w:szCs w:val="20"/>
              </w:rPr>
              <w:t xml:space="preserve"> </w:t>
            </w:r>
          </w:p>
          <w:p w14:paraId="5ACCECD5" w14:textId="77777777" w:rsidR="00CD5CB6" w:rsidRDefault="00BE076B" w:rsidP="008C7E73">
            <w:pPr>
              <w:rPr>
                <w:rFonts w:cs="Arial"/>
                <w:sz w:val="20"/>
                <w:szCs w:val="20"/>
              </w:rPr>
            </w:pPr>
            <w:r w:rsidRPr="00332EDF">
              <w:rPr>
                <w:rFonts w:cs="Arial"/>
                <w:sz w:val="20"/>
                <w:szCs w:val="20"/>
              </w:rPr>
              <w:t xml:space="preserve">2. “General” Grant (Focus for 2020 on Diversity, Equality and Inclusion) </w:t>
            </w:r>
            <w:r w:rsidR="008C7E73">
              <w:rPr>
                <w:rFonts w:cs="Arial"/>
                <w:sz w:val="20"/>
                <w:szCs w:val="20"/>
              </w:rPr>
              <w:t xml:space="preserve">– 1 applicant pair </w:t>
            </w:r>
          </w:p>
          <w:p w14:paraId="0C1AD7FB" w14:textId="39D9277E" w:rsidR="008C7E73" w:rsidRPr="00332EDF" w:rsidRDefault="008C7E73" w:rsidP="008C7E73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3870" w:type="dxa"/>
          </w:tcPr>
          <w:p w14:paraId="7CDC5C85" w14:textId="29E4BFD0" w:rsidR="0017491A" w:rsidRDefault="0017491A" w:rsidP="00E81667">
            <w:pPr>
              <w:tabs>
                <w:tab w:val="left" w:pos="4035"/>
              </w:tabs>
              <w:rPr>
                <w:sz w:val="20"/>
                <w:szCs w:val="20"/>
              </w:rPr>
            </w:pPr>
            <w:r w:rsidRPr="00332EDF">
              <w:rPr>
                <w:sz w:val="20"/>
                <w:szCs w:val="20"/>
              </w:rPr>
              <w:t xml:space="preserve"> </w:t>
            </w:r>
          </w:p>
          <w:p w14:paraId="479F6794" w14:textId="77777777" w:rsidR="00555A1D" w:rsidRPr="00332EDF" w:rsidRDefault="00555A1D" w:rsidP="00E81667">
            <w:pPr>
              <w:tabs>
                <w:tab w:val="left" w:pos="4035"/>
              </w:tabs>
              <w:rPr>
                <w:sz w:val="20"/>
                <w:szCs w:val="20"/>
              </w:rPr>
            </w:pPr>
          </w:p>
          <w:p w14:paraId="6A9F8566" w14:textId="33985B6A" w:rsidR="00F74840" w:rsidRPr="00555A1D" w:rsidRDefault="00EB4319" w:rsidP="00555A1D">
            <w:pPr>
              <w:pStyle w:val="ListParagraph"/>
              <w:numPr>
                <w:ilvl w:val="0"/>
                <w:numId w:val="27"/>
              </w:numPr>
              <w:tabs>
                <w:tab w:val="left" w:pos="4035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e will send a survey monkey for voting – please vote by Wed March 17</w:t>
            </w:r>
            <w:r w:rsidRPr="00EB4319">
              <w:rPr>
                <w:sz w:val="20"/>
                <w:szCs w:val="20"/>
                <w:vertAlign w:val="superscript"/>
              </w:rPr>
              <w:t>th</w:t>
            </w:r>
            <w:r>
              <w:rPr>
                <w:sz w:val="20"/>
                <w:szCs w:val="20"/>
              </w:rPr>
              <w:t xml:space="preserve"> – we will announce winner on Friday March 19</w:t>
            </w:r>
            <w:r w:rsidRPr="00EB4319">
              <w:rPr>
                <w:sz w:val="20"/>
                <w:szCs w:val="20"/>
                <w:vertAlign w:val="superscript"/>
              </w:rPr>
              <w:t>th</w:t>
            </w:r>
            <w:r>
              <w:rPr>
                <w:sz w:val="20"/>
                <w:szCs w:val="20"/>
              </w:rPr>
              <w:t>.</w:t>
            </w:r>
          </w:p>
          <w:p w14:paraId="08AB14F2" w14:textId="731AEA68" w:rsidR="00F74840" w:rsidRPr="00F74840" w:rsidRDefault="00F74840" w:rsidP="00F74840">
            <w:pPr>
              <w:tabs>
                <w:tab w:val="left" w:pos="4035"/>
              </w:tabs>
              <w:rPr>
                <w:sz w:val="20"/>
                <w:szCs w:val="20"/>
              </w:rPr>
            </w:pPr>
          </w:p>
        </w:tc>
      </w:tr>
      <w:tr w:rsidR="00BE076B" w:rsidRPr="00332EDF" w14:paraId="11DF5419" w14:textId="77777777" w:rsidTr="008C7E73">
        <w:trPr>
          <w:trHeight w:val="1007"/>
        </w:trPr>
        <w:tc>
          <w:tcPr>
            <w:tcW w:w="2938" w:type="dxa"/>
            <w:vAlign w:val="center"/>
          </w:tcPr>
          <w:p w14:paraId="49A8F15C" w14:textId="0FB6331D" w:rsidR="00BE076B" w:rsidRPr="00332EDF" w:rsidRDefault="00BE076B" w:rsidP="00BD1BC1">
            <w:pPr>
              <w:tabs>
                <w:tab w:val="left" w:pos="4035"/>
              </w:tabs>
              <w:rPr>
                <w:sz w:val="20"/>
                <w:szCs w:val="20"/>
              </w:rPr>
            </w:pPr>
            <w:r w:rsidRPr="00332EDF">
              <w:rPr>
                <w:sz w:val="20"/>
                <w:szCs w:val="20"/>
              </w:rPr>
              <w:t>Old Business: Committees</w:t>
            </w:r>
          </w:p>
        </w:tc>
        <w:tc>
          <w:tcPr>
            <w:tcW w:w="2660" w:type="dxa"/>
            <w:vAlign w:val="center"/>
          </w:tcPr>
          <w:p w14:paraId="71403C8C" w14:textId="77777777" w:rsidR="00BE076B" w:rsidRPr="00332EDF" w:rsidRDefault="00BE076B" w:rsidP="008978F2">
            <w:pPr>
              <w:tabs>
                <w:tab w:val="left" w:pos="4035"/>
              </w:tabs>
              <w:rPr>
                <w:sz w:val="20"/>
                <w:szCs w:val="20"/>
              </w:rPr>
            </w:pPr>
            <w:r w:rsidRPr="00332EDF">
              <w:rPr>
                <w:sz w:val="20"/>
                <w:szCs w:val="20"/>
              </w:rPr>
              <w:t>Alexandra Armstrong</w:t>
            </w:r>
          </w:p>
        </w:tc>
        <w:tc>
          <w:tcPr>
            <w:tcW w:w="5197" w:type="dxa"/>
          </w:tcPr>
          <w:p w14:paraId="485FB6CD" w14:textId="77777777" w:rsidR="00BE076B" w:rsidRPr="00332EDF" w:rsidRDefault="00BE076B" w:rsidP="007E77D1">
            <w:pPr>
              <w:rPr>
                <w:rFonts w:cs="Arial"/>
                <w:sz w:val="20"/>
                <w:szCs w:val="20"/>
              </w:rPr>
            </w:pPr>
          </w:p>
          <w:p w14:paraId="13E71E52" w14:textId="4628373B" w:rsidR="008C7E73" w:rsidRPr="00332EDF" w:rsidRDefault="0081051C" w:rsidP="008C7E73">
            <w:pPr>
              <w:rPr>
                <w:rFonts w:cs="Arial"/>
                <w:sz w:val="20"/>
                <w:szCs w:val="20"/>
              </w:rPr>
            </w:pPr>
            <w:r w:rsidRPr="00332EDF">
              <w:rPr>
                <w:rFonts w:cs="Arial"/>
                <w:sz w:val="20"/>
                <w:szCs w:val="20"/>
              </w:rPr>
              <w:t>Continued</w:t>
            </w:r>
            <w:r w:rsidR="008C7E73">
              <w:rPr>
                <w:rFonts w:cs="Arial"/>
                <w:sz w:val="20"/>
                <w:szCs w:val="20"/>
              </w:rPr>
              <w:t>… How to involve in meetings – starting next month?</w:t>
            </w:r>
          </w:p>
          <w:p w14:paraId="1AF4BEB3" w14:textId="4602CA3A" w:rsidR="005808C9" w:rsidRPr="00332EDF" w:rsidRDefault="005808C9" w:rsidP="007E77D1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3870" w:type="dxa"/>
          </w:tcPr>
          <w:p w14:paraId="751121D6" w14:textId="77777777" w:rsidR="005808C9" w:rsidRDefault="005808C9" w:rsidP="008C7E73">
            <w:pPr>
              <w:tabs>
                <w:tab w:val="left" w:pos="4035"/>
              </w:tabs>
              <w:rPr>
                <w:sz w:val="20"/>
                <w:szCs w:val="20"/>
              </w:rPr>
            </w:pPr>
            <w:r w:rsidRPr="008C7E73">
              <w:rPr>
                <w:sz w:val="20"/>
                <w:szCs w:val="20"/>
              </w:rPr>
              <w:t xml:space="preserve"> </w:t>
            </w:r>
          </w:p>
          <w:p w14:paraId="4849FE81" w14:textId="77777777" w:rsidR="00555A1D" w:rsidRDefault="00EB4319" w:rsidP="00555A1D">
            <w:pPr>
              <w:pStyle w:val="ListParagraph"/>
              <w:numPr>
                <w:ilvl w:val="0"/>
                <w:numId w:val="27"/>
              </w:numPr>
              <w:tabs>
                <w:tab w:val="left" w:pos="4035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Will invite committee members to next meeting. </w:t>
            </w:r>
          </w:p>
          <w:p w14:paraId="6B63BFC1" w14:textId="6277E27D" w:rsidR="00EB4319" w:rsidRDefault="00EB4319" w:rsidP="00555A1D">
            <w:pPr>
              <w:pStyle w:val="ListParagraph"/>
              <w:numPr>
                <w:ilvl w:val="0"/>
                <w:numId w:val="27"/>
              </w:numPr>
              <w:tabs>
                <w:tab w:val="left" w:pos="4035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hank you letter to committee members – ask for a picture to add to social media platform/website </w:t>
            </w:r>
          </w:p>
          <w:p w14:paraId="769D76B1" w14:textId="2112DAE1" w:rsidR="00EB4319" w:rsidRPr="00555A1D" w:rsidRDefault="00EB4319" w:rsidP="00EB4319">
            <w:pPr>
              <w:pStyle w:val="ListParagraph"/>
              <w:tabs>
                <w:tab w:val="left" w:pos="4035"/>
              </w:tabs>
              <w:rPr>
                <w:sz w:val="20"/>
                <w:szCs w:val="20"/>
              </w:rPr>
            </w:pPr>
          </w:p>
        </w:tc>
      </w:tr>
      <w:tr w:rsidR="008978F2" w:rsidRPr="00332EDF" w14:paraId="77AA9D07" w14:textId="77777777" w:rsidTr="008C7E73">
        <w:trPr>
          <w:trHeight w:val="1007"/>
        </w:trPr>
        <w:tc>
          <w:tcPr>
            <w:tcW w:w="2938" w:type="dxa"/>
            <w:vAlign w:val="center"/>
          </w:tcPr>
          <w:p w14:paraId="3FA9F6DC" w14:textId="2FB0C6D9" w:rsidR="008978F2" w:rsidRPr="00332EDF" w:rsidRDefault="008C7E73" w:rsidP="008978F2">
            <w:pPr>
              <w:tabs>
                <w:tab w:val="left" w:pos="4035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ld Business: Forms</w:t>
            </w:r>
          </w:p>
        </w:tc>
        <w:tc>
          <w:tcPr>
            <w:tcW w:w="2660" w:type="dxa"/>
            <w:vAlign w:val="center"/>
          </w:tcPr>
          <w:p w14:paraId="3382887B" w14:textId="77777777" w:rsidR="008C7E73" w:rsidRDefault="003707BB" w:rsidP="008978F2">
            <w:pPr>
              <w:tabs>
                <w:tab w:val="left" w:pos="4035"/>
              </w:tabs>
              <w:rPr>
                <w:sz w:val="20"/>
                <w:szCs w:val="20"/>
              </w:rPr>
            </w:pPr>
            <w:r w:rsidRPr="00332EDF">
              <w:rPr>
                <w:sz w:val="20"/>
                <w:szCs w:val="20"/>
              </w:rPr>
              <w:t>Alexandra Armstrong</w:t>
            </w:r>
          </w:p>
          <w:p w14:paraId="1E982906" w14:textId="77777777" w:rsidR="008C7E73" w:rsidRDefault="008C7E73" w:rsidP="008978F2">
            <w:pPr>
              <w:tabs>
                <w:tab w:val="left" w:pos="4035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nd</w:t>
            </w:r>
          </w:p>
          <w:p w14:paraId="76701D1A" w14:textId="6ABC6741" w:rsidR="008C7E73" w:rsidRPr="00332EDF" w:rsidRDefault="008C7E73" w:rsidP="008978F2">
            <w:pPr>
              <w:tabs>
                <w:tab w:val="left" w:pos="4035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obin Greer</w:t>
            </w:r>
          </w:p>
        </w:tc>
        <w:tc>
          <w:tcPr>
            <w:tcW w:w="5197" w:type="dxa"/>
          </w:tcPr>
          <w:p w14:paraId="46195DB7" w14:textId="77777777" w:rsidR="008978F2" w:rsidRPr="00332EDF" w:rsidRDefault="008978F2" w:rsidP="008978F2">
            <w:pPr>
              <w:rPr>
                <w:rFonts w:cs="Arial"/>
                <w:sz w:val="20"/>
                <w:szCs w:val="20"/>
              </w:rPr>
            </w:pPr>
          </w:p>
          <w:p w14:paraId="6433384B" w14:textId="49280978" w:rsidR="008C7E73" w:rsidRDefault="008C7E73" w:rsidP="001104F3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CH9 submitted - Robin</w:t>
            </w:r>
          </w:p>
          <w:p w14:paraId="562D0547" w14:textId="05A2AEE0" w:rsidR="003329E1" w:rsidRPr="00332EDF" w:rsidRDefault="00332EDF" w:rsidP="001104F3">
            <w:pPr>
              <w:rPr>
                <w:rFonts w:cs="Arial"/>
                <w:sz w:val="20"/>
                <w:szCs w:val="20"/>
              </w:rPr>
            </w:pPr>
            <w:r w:rsidRPr="00332EDF">
              <w:rPr>
                <w:rFonts w:cs="Arial"/>
                <w:sz w:val="20"/>
                <w:szCs w:val="20"/>
              </w:rPr>
              <w:t xml:space="preserve">CH12 </w:t>
            </w:r>
            <w:r w:rsidR="008C7E73">
              <w:rPr>
                <w:rFonts w:cs="Arial"/>
                <w:sz w:val="20"/>
                <w:szCs w:val="20"/>
              </w:rPr>
              <w:t>submitted - Allie</w:t>
            </w:r>
          </w:p>
        </w:tc>
        <w:tc>
          <w:tcPr>
            <w:tcW w:w="3870" w:type="dxa"/>
          </w:tcPr>
          <w:p w14:paraId="5510022C" w14:textId="77777777" w:rsidR="007F22AE" w:rsidRDefault="007F22AE" w:rsidP="008C7E73">
            <w:pPr>
              <w:tabs>
                <w:tab w:val="left" w:pos="4035"/>
              </w:tabs>
              <w:rPr>
                <w:sz w:val="20"/>
                <w:szCs w:val="20"/>
              </w:rPr>
            </w:pPr>
          </w:p>
          <w:p w14:paraId="12D7B0E9" w14:textId="71EC99CB" w:rsidR="00EB4319" w:rsidRPr="00EB4319" w:rsidRDefault="00EB4319" w:rsidP="00EB4319">
            <w:pPr>
              <w:pStyle w:val="ListParagraph"/>
              <w:numPr>
                <w:ilvl w:val="0"/>
                <w:numId w:val="27"/>
              </w:numPr>
              <w:tabs>
                <w:tab w:val="left" w:pos="4035"/>
              </w:tabs>
              <w:rPr>
                <w:sz w:val="20"/>
                <w:szCs w:val="20"/>
              </w:rPr>
            </w:pPr>
          </w:p>
        </w:tc>
      </w:tr>
      <w:tr w:rsidR="00616FE4" w:rsidRPr="00332EDF" w14:paraId="6EB13457" w14:textId="77777777" w:rsidTr="008C7E73">
        <w:trPr>
          <w:trHeight w:val="1007"/>
        </w:trPr>
        <w:tc>
          <w:tcPr>
            <w:tcW w:w="2938" w:type="dxa"/>
            <w:vAlign w:val="center"/>
          </w:tcPr>
          <w:p w14:paraId="5B35C1E1" w14:textId="6278E0B2" w:rsidR="00616FE4" w:rsidRPr="00332EDF" w:rsidRDefault="00616FE4" w:rsidP="008978F2">
            <w:pPr>
              <w:tabs>
                <w:tab w:val="left" w:pos="4035"/>
              </w:tabs>
              <w:rPr>
                <w:sz w:val="20"/>
                <w:szCs w:val="20"/>
              </w:rPr>
            </w:pPr>
            <w:r w:rsidRPr="00332EDF">
              <w:rPr>
                <w:sz w:val="20"/>
                <w:szCs w:val="20"/>
              </w:rPr>
              <w:t>New Business/Open Floor</w:t>
            </w:r>
          </w:p>
        </w:tc>
        <w:tc>
          <w:tcPr>
            <w:tcW w:w="2660" w:type="dxa"/>
            <w:vAlign w:val="center"/>
          </w:tcPr>
          <w:p w14:paraId="385BC043" w14:textId="7AFCA3A2" w:rsidR="00616FE4" w:rsidRPr="00332EDF" w:rsidRDefault="00616FE4" w:rsidP="008978F2">
            <w:pPr>
              <w:tabs>
                <w:tab w:val="left" w:pos="4035"/>
              </w:tabs>
              <w:rPr>
                <w:sz w:val="20"/>
                <w:szCs w:val="20"/>
              </w:rPr>
            </w:pPr>
            <w:r w:rsidRPr="00332EDF">
              <w:rPr>
                <w:sz w:val="20"/>
                <w:szCs w:val="20"/>
              </w:rPr>
              <w:t>Officers</w:t>
            </w:r>
          </w:p>
        </w:tc>
        <w:tc>
          <w:tcPr>
            <w:tcW w:w="5197" w:type="dxa"/>
          </w:tcPr>
          <w:p w14:paraId="423B77BC" w14:textId="77777777" w:rsidR="00616FE4" w:rsidRPr="00332EDF" w:rsidRDefault="00616FE4" w:rsidP="008978F2">
            <w:pPr>
              <w:rPr>
                <w:rFonts w:cs="Arial"/>
                <w:sz w:val="20"/>
                <w:szCs w:val="20"/>
              </w:rPr>
            </w:pPr>
          </w:p>
          <w:p w14:paraId="32EB96EB" w14:textId="277BC8FF" w:rsidR="0056353F" w:rsidRPr="00332EDF" w:rsidRDefault="008C7E73" w:rsidP="00332EDF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N</w:t>
            </w:r>
            <w:r w:rsidR="00FA5674">
              <w:rPr>
                <w:rFonts w:cs="Arial"/>
                <w:sz w:val="20"/>
                <w:szCs w:val="20"/>
              </w:rPr>
              <w:t>earing expiration emails</w:t>
            </w:r>
            <w:r>
              <w:rPr>
                <w:rFonts w:cs="Arial"/>
                <w:sz w:val="20"/>
                <w:szCs w:val="20"/>
              </w:rPr>
              <w:t>?</w:t>
            </w:r>
          </w:p>
        </w:tc>
        <w:tc>
          <w:tcPr>
            <w:tcW w:w="3870" w:type="dxa"/>
          </w:tcPr>
          <w:p w14:paraId="0F136F83" w14:textId="77777777" w:rsidR="00E21938" w:rsidRDefault="00E21938" w:rsidP="008C7E73">
            <w:pPr>
              <w:tabs>
                <w:tab w:val="left" w:pos="4035"/>
              </w:tabs>
              <w:rPr>
                <w:sz w:val="20"/>
                <w:szCs w:val="20"/>
              </w:rPr>
            </w:pPr>
            <w:r w:rsidRPr="008C7E73">
              <w:rPr>
                <w:sz w:val="20"/>
                <w:szCs w:val="20"/>
              </w:rPr>
              <w:t xml:space="preserve"> </w:t>
            </w:r>
          </w:p>
          <w:p w14:paraId="13098147" w14:textId="4B5BE29B" w:rsidR="00EB4319" w:rsidRPr="00EB4319" w:rsidRDefault="00EB4319" w:rsidP="00EB4319">
            <w:pPr>
              <w:pStyle w:val="ListParagraph"/>
              <w:numPr>
                <w:ilvl w:val="0"/>
                <w:numId w:val="27"/>
              </w:numPr>
              <w:tabs>
                <w:tab w:val="left" w:pos="4035"/>
              </w:tabs>
              <w:rPr>
                <w:sz w:val="20"/>
                <w:szCs w:val="20"/>
              </w:rPr>
            </w:pPr>
          </w:p>
        </w:tc>
      </w:tr>
      <w:tr w:rsidR="008978F2" w:rsidRPr="00332EDF" w14:paraId="74DF158D" w14:textId="77777777" w:rsidTr="008C7E73">
        <w:trPr>
          <w:trHeight w:val="1007"/>
        </w:trPr>
        <w:tc>
          <w:tcPr>
            <w:tcW w:w="2938" w:type="dxa"/>
            <w:vAlign w:val="center"/>
          </w:tcPr>
          <w:p w14:paraId="67571332" w14:textId="5250EED2" w:rsidR="008978F2" w:rsidRPr="00332EDF" w:rsidRDefault="008978F2" w:rsidP="008978F2">
            <w:pPr>
              <w:tabs>
                <w:tab w:val="left" w:pos="4035"/>
              </w:tabs>
              <w:rPr>
                <w:sz w:val="20"/>
                <w:szCs w:val="20"/>
              </w:rPr>
            </w:pPr>
            <w:r w:rsidRPr="00332EDF">
              <w:rPr>
                <w:sz w:val="20"/>
                <w:szCs w:val="20"/>
              </w:rPr>
              <w:t>Board Meeting</w:t>
            </w:r>
          </w:p>
        </w:tc>
        <w:tc>
          <w:tcPr>
            <w:tcW w:w="2660" w:type="dxa"/>
            <w:vAlign w:val="center"/>
          </w:tcPr>
          <w:p w14:paraId="12885689" w14:textId="77777777" w:rsidR="008978F2" w:rsidRPr="00332EDF" w:rsidRDefault="008978F2" w:rsidP="008978F2">
            <w:pPr>
              <w:tabs>
                <w:tab w:val="left" w:pos="4035"/>
              </w:tabs>
              <w:rPr>
                <w:sz w:val="20"/>
                <w:szCs w:val="20"/>
              </w:rPr>
            </w:pPr>
            <w:r w:rsidRPr="00332EDF">
              <w:rPr>
                <w:sz w:val="20"/>
                <w:szCs w:val="20"/>
              </w:rPr>
              <w:t>Officers</w:t>
            </w:r>
          </w:p>
        </w:tc>
        <w:tc>
          <w:tcPr>
            <w:tcW w:w="5197" w:type="dxa"/>
          </w:tcPr>
          <w:p w14:paraId="136C726E" w14:textId="77777777" w:rsidR="00BC1CD3" w:rsidRPr="00332EDF" w:rsidRDefault="00BC1CD3" w:rsidP="00B93C8E">
            <w:pPr>
              <w:rPr>
                <w:rFonts w:cs="Arial"/>
                <w:sz w:val="20"/>
                <w:szCs w:val="20"/>
              </w:rPr>
            </w:pPr>
          </w:p>
          <w:p w14:paraId="426EA354" w14:textId="77777777" w:rsidR="008978F2" w:rsidRPr="00332EDF" w:rsidRDefault="008978F2" w:rsidP="00BB1D7D">
            <w:pPr>
              <w:rPr>
                <w:rFonts w:cs="Arial"/>
                <w:sz w:val="20"/>
                <w:szCs w:val="20"/>
              </w:rPr>
            </w:pPr>
            <w:r w:rsidRPr="00332EDF">
              <w:rPr>
                <w:rFonts w:cs="Arial"/>
                <w:sz w:val="20"/>
                <w:szCs w:val="20"/>
              </w:rPr>
              <w:t xml:space="preserve">Next Meeting </w:t>
            </w:r>
            <w:r w:rsidR="009A2DDE" w:rsidRPr="00332EDF">
              <w:rPr>
                <w:rFonts w:cs="Arial"/>
                <w:sz w:val="20"/>
                <w:szCs w:val="20"/>
              </w:rPr>
              <w:t xml:space="preserve">– </w:t>
            </w:r>
            <w:r w:rsidR="007E0006" w:rsidRPr="00332EDF">
              <w:rPr>
                <w:rFonts w:cs="Arial"/>
                <w:sz w:val="20"/>
                <w:szCs w:val="20"/>
              </w:rPr>
              <w:t xml:space="preserve">Doodle Poll. </w:t>
            </w:r>
          </w:p>
        </w:tc>
        <w:tc>
          <w:tcPr>
            <w:tcW w:w="3870" w:type="dxa"/>
          </w:tcPr>
          <w:p w14:paraId="297C9E4A" w14:textId="77777777" w:rsidR="008978F2" w:rsidRPr="00332EDF" w:rsidRDefault="008978F2" w:rsidP="008978F2">
            <w:pPr>
              <w:tabs>
                <w:tab w:val="left" w:pos="4035"/>
              </w:tabs>
              <w:rPr>
                <w:sz w:val="20"/>
                <w:szCs w:val="20"/>
              </w:rPr>
            </w:pPr>
          </w:p>
          <w:p w14:paraId="2CD14F61" w14:textId="718AB5D1" w:rsidR="0017491A" w:rsidRPr="00EB4319" w:rsidRDefault="0017491A" w:rsidP="00EB4319">
            <w:pPr>
              <w:pStyle w:val="ListParagraph"/>
              <w:numPr>
                <w:ilvl w:val="0"/>
                <w:numId w:val="27"/>
              </w:numPr>
              <w:tabs>
                <w:tab w:val="left" w:pos="4035"/>
              </w:tabs>
              <w:rPr>
                <w:sz w:val="20"/>
                <w:szCs w:val="20"/>
              </w:rPr>
            </w:pPr>
          </w:p>
        </w:tc>
      </w:tr>
    </w:tbl>
    <w:p w14:paraId="7330F870" w14:textId="0F64F173" w:rsidR="002F05EA" w:rsidRPr="00332EDF" w:rsidRDefault="00820FF9" w:rsidP="00571B87">
      <w:pPr>
        <w:rPr>
          <w:sz w:val="20"/>
          <w:szCs w:val="20"/>
        </w:rPr>
      </w:pPr>
      <w:r w:rsidRPr="00332EDF">
        <w:rPr>
          <w:sz w:val="20"/>
          <w:szCs w:val="20"/>
        </w:rPr>
        <w:tab/>
      </w:r>
      <w:r w:rsidRPr="00332EDF">
        <w:rPr>
          <w:sz w:val="20"/>
          <w:szCs w:val="20"/>
        </w:rPr>
        <w:tab/>
      </w:r>
      <w:r w:rsidRPr="00332EDF">
        <w:rPr>
          <w:sz w:val="20"/>
          <w:szCs w:val="20"/>
        </w:rPr>
        <w:tab/>
      </w:r>
      <w:r w:rsidRPr="00332EDF">
        <w:rPr>
          <w:sz w:val="20"/>
          <w:szCs w:val="20"/>
        </w:rPr>
        <w:tab/>
      </w:r>
      <w:r w:rsidRPr="00332EDF">
        <w:rPr>
          <w:sz w:val="20"/>
          <w:szCs w:val="20"/>
        </w:rPr>
        <w:tab/>
      </w:r>
      <w:r w:rsidRPr="00332EDF">
        <w:rPr>
          <w:sz w:val="20"/>
          <w:szCs w:val="20"/>
        </w:rPr>
        <w:tab/>
      </w:r>
      <w:r w:rsidRPr="00332EDF">
        <w:rPr>
          <w:sz w:val="20"/>
          <w:szCs w:val="20"/>
        </w:rPr>
        <w:tab/>
      </w:r>
      <w:r w:rsidRPr="00332EDF">
        <w:rPr>
          <w:sz w:val="20"/>
          <w:szCs w:val="20"/>
        </w:rPr>
        <w:tab/>
      </w:r>
      <w:r w:rsidRPr="00332EDF">
        <w:rPr>
          <w:sz w:val="20"/>
          <w:szCs w:val="20"/>
        </w:rPr>
        <w:tab/>
      </w:r>
      <w:r w:rsidRPr="00332EDF">
        <w:rPr>
          <w:sz w:val="20"/>
          <w:szCs w:val="20"/>
        </w:rPr>
        <w:tab/>
      </w:r>
      <w:r w:rsidRPr="00332EDF">
        <w:rPr>
          <w:sz w:val="20"/>
          <w:szCs w:val="20"/>
        </w:rPr>
        <w:tab/>
      </w:r>
      <w:r w:rsidRPr="00332EDF">
        <w:rPr>
          <w:sz w:val="20"/>
          <w:szCs w:val="20"/>
        </w:rPr>
        <w:tab/>
      </w:r>
      <w:r w:rsidRPr="00332EDF">
        <w:rPr>
          <w:sz w:val="20"/>
          <w:szCs w:val="20"/>
        </w:rPr>
        <w:tab/>
      </w:r>
      <w:r w:rsidRPr="00332EDF">
        <w:rPr>
          <w:sz w:val="20"/>
          <w:szCs w:val="20"/>
        </w:rPr>
        <w:tab/>
      </w:r>
      <w:r w:rsidRPr="00332EDF">
        <w:rPr>
          <w:sz w:val="20"/>
          <w:szCs w:val="20"/>
        </w:rPr>
        <w:tab/>
      </w:r>
      <w:r w:rsidRPr="00332EDF">
        <w:rPr>
          <w:sz w:val="20"/>
          <w:szCs w:val="20"/>
        </w:rPr>
        <w:tab/>
        <w:t>Meeting Adjourned:</w:t>
      </w:r>
      <w:r w:rsidR="00BB1D7D" w:rsidRPr="00332EDF">
        <w:rPr>
          <w:sz w:val="20"/>
          <w:szCs w:val="20"/>
        </w:rPr>
        <w:t xml:space="preserve"> </w:t>
      </w:r>
      <w:r w:rsidR="000B79F8">
        <w:rPr>
          <w:sz w:val="20"/>
          <w:szCs w:val="20"/>
        </w:rPr>
        <w:t>1803</w:t>
      </w:r>
    </w:p>
    <w:p w14:paraId="38B7E756" w14:textId="65DB5FB8" w:rsidR="002F05EA" w:rsidRDefault="002F05EA" w:rsidP="00571B87">
      <w:pPr>
        <w:rPr>
          <w:sz w:val="20"/>
          <w:szCs w:val="20"/>
        </w:rPr>
      </w:pPr>
    </w:p>
    <w:p w14:paraId="2BF400BB" w14:textId="77777777" w:rsidR="00805578" w:rsidRDefault="00805578" w:rsidP="00571B87">
      <w:pPr>
        <w:rPr>
          <w:sz w:val="20"/>
          <w:szCs w:val="20"/>
        </w:rPr>
      </w:pPr>
    </w:p>
    <w:p w14:paraId="02329175" w14:textId="77777777" w:rsidR="002F05EA" w:rsidRDefault="002F05EA" w:rsidP="002F05EA">
      <w:pPr>
        <w:shd w:val="clear" w:color="auto" w:fill="FFFFFF"/>
        <w:spacing w:after="200" w:line="276" w:lineRule="auto"/>
        <w:rPr>
          <w:rFonts w:ascii="Tahoma" w:hAnsi="Tahoma"/>
          <w:color w:val="000000"/>
          <w:sz w:val="27"/>
          <w:szCs w:val="27"/>
        </w:rPr>
      </w:pPr>
      <w:r w:rsidRPr="002F05EA">
        <w:rPr>
          <w:rFonts w:ascii="Tahoma" w:hAnsi="Tahoma"/>
          <w:b/>
          <w:color w:val="000000"/>
          <w:sz w:val="27"/>
          <w:szCs w:val="27"/>
        </w:rPr>
        <w:t>President:</w:t>
      </w:r>
      <w:r>
        <w:rPr>
          <w:rFonts w:ascii="Tahoma" w:hAnsi="Tahoma"/>
          <w:color w:val="000000"/>
          <w:sz w:val="27"/>
          <w:szCs w:val="27"/>
        </w:rPr>
        <w:t xml:space="preserve"> Alexandra Armstrong; cell 205-937-2539; email </w:t>
      </w:r>
      <w:hyperlink r:id="rId8" w:history="1">
        <w:r w:rsidRPr="003E5094">
          <w:rPr>
            <w:rStyle w:val="Hyperlink"/>
            <w:rFonts w:ascii="Tahoma" w:hAnsi="Tahoma"/>
            <w:sz w:val="27"/>
            <w:szCs w:val="27"/>
          </w:rPr>
          <w:t>alexandra.armstrong@childrensal.org</w:t>
        </w:r>
      </w:hyperlink>
      <w:r>
        <w:rPr>
          <w:rFonts w:ascii="Tahoma" w:hAnsi="Tahoma"/>
          <w:color w:val="000000"/>
          <w:sz w:val="27"/>
          <w:szCs w:val="27"/>
        </w:rPr>
        <w:t xml:space="preserve"> or Blumenthalam@gmail.com</w:t>
      </w:r>
    </w:p>
    <w:p w14:paraId="6902E65B" w14:textId="77777777" w:rsidR="002F05EA" w:rsidRDefault="002F05EA" w:rsidP="002F05EA">
      <w:pPr>
        <w:shd w:val="clear" w:color="auto" w:fill="FFFFFF"/>
        <w:spacing w:after="200" w:line="276" w:lineRule="auto"/>
        <w:rPr>
          <w:rFonts w:ascii="Tahoma" w:hAnsi="Tahoma"/>
          <w:color w:val="000000"/>
          <w:sz w:val="27"/>
          <w:szCs w:val="27"/>
        </w:rPr>
      </w:pPr>
      <w:r w:rsidRPr="002F05EA">
        <w:rPr>
          <w:rFonts w:ascii="Tahoma" w:hAnsi="Tahoma"/>
          <w:b/>
          <w:color w:val="000000"/>
          <w:sz w:val="27"/>
          <w:szCs w:val="27"/>
        </w:rPr>
        <w:t>President Elect</w:t>
      </w:r>
      <w:r>
        <w:rPr>
          <w:rFonts w:ascii="Tahoma" w:hAnsi="Tahoma"/>
          <w:b/>
          <w:color w:val="000000"/>
          <w:sz w:val="27"/>
          <w:szCs w:val="27"/>
        </w:rPr>
        <w:t>:</w:t>
      </w:r>
      <w:r>
        <w:rPr>
          <w:rFonts w:ascii="Tahoma" w:hAnsi="Tahoma"/>
          <w:color w:val="000000"/>
          <w:sz w:val="27"/>
          <w:szCs w:val="27"/>
        </w:rPr>
        <w:t xml:space="preserve"> Kara Short; cell 706-601-0191; email </w:t>
      </w:r>
      <w:hyperlink r:id="rId9" w:tgtFrame="_blank" w:history="1">
        <w:r>
          <w:rPr>
            <w:rStyle w:val="Hyperlink"/>
            <w:rFonts w:ascii="Tahoma" w:hAnsi="Tahoma"/>
            <w:color w:val="1155CC"/>
            <w:sz w:val="27"/>
            <w:szCs w:val="27"/>
          </w:rPr>
          <w:t>kara.short@childrensal.org</w:t>
        </w:r>
      </w:hyperlink>
    </w:p>
    <w:p w14:paraId="2F4C1B63" w14:textId="77777777" w:rsidR="002F05EA" w:rsidRDefault="002F05EA" w:rsidP="002F05EA">
      <w:pPr>
        <w:shd w:val="clear" w:color="auto" w:fill="FFFFFF"/>
        <w:spacing w:after="200" w:line="276" w:lineRule="auto"/>
        <w:rPr>
          <w:rFonts w:ascii="Tahoma" w:hAnsi="Tahoma"/>
          <w:color w:val="000000"/>
          <w:sz w:val="27"/>
          <w:szCs w:val="27"/>
        </w:rPr>
      </w:pPr>
      <w:r w:rsidRPr="002F05EA">
        <w:rPr>
          <w:rFonts w:ascii="Tahoma" w:hAnsi="Tahoma"/>
          <w:b/>
          <w:color w:val="000000"/>
          <w:sz w:val="27"/>
          <w:szCs w:val="27"/>
        </w:rPr>
        <w:lastRenderedPageBreak/>
        <w:t>Secretary</w:t>
      </w:r>
      <w:r>
        <w:rPr>
          <w:rFonts w:ascii="Tahoma" w:hAnsi="Tahoma"/>
          <w:b/>
          <w:color w:val="000000"/>
          <w:sz w:val="27"/>
          <w:szCs w:val="27"/>
        </w:rPr>
        <w:t>:</w:t>
      </w:r>
      <w:r>
        <w:rPr>
          <w:rFonts w:ascii="Tahoma" w:hAnsi="Tahoma"/>
          <w:color w:val="000000"/>
          <w:sz w:val="27"/>
          <w:szCs w:val="27"/>
        </w:rPr>
        <w:t xml:space="preserve"> Steadman McPeters; cell 256-302-0699; email </w:t>
      </w:r>
      <w:hyperlink r:id="rId10" w:tgtFrame="_blank" w:history="1">
        <w:r>
          <w:rPr>
            <w:rStyle w:val="Hyperlink"/>
            <w:rFonts w:ascii="Tahoma" w:hAnsi="Tahoma"/>
            <w:color w:val="1155CC"/>
            <w:sz w:val="27"/>
            <w:szCs w:val="27"/>
          </w:rPr>
          <w:t>steadlee@uab.edu</w:t>
        </w:r>
      </w:hyperlink>
    </w:p>
    <w:p w14:paraId="15C365C8" w14:textId="77777777" w:rsidR="002F05EA" w:rsidRDefault="002F05EA" w:rsidP="002F05EA">
      <w:pPr>
        <w:shd w:val="clear" w:color="auto" w:fill="FFFFFF"/>
        <w:spacing w:after="200" w:line="276" w:lineRule="auto"/>
        <w:rPr>
          <w:rFonts w:ascii="Tahoma" w:hAnsi="Tahoma"/>
          <w:color w:val="000000"/>
          <w:sz w:val="27"/>
          <w:szCs w:val="27"/>
        </w:rPr>
      </w:pPr>
      <w:r w:rsidRPr="002F05EA">
        <w:rPr>
          <w:rFonts w:ascii="Tahoma" w:hAnsi="Tahoma"/>
          <w:b/>
          <w:color w:val="000000"/>
          <w:sz w:val="27"/>
          <w:szCs w:val="27"/>
        </w:rPr>
        <w:t>Treasurer</w:t>
      </w:r>
      <w:r>
        <w:rPr>
          <w:rFonts w:ascii="Tahoma" w:hAnsi="Tahoma"/>
          <w:b/>
          <w:color w:val="000000"/>
          <w:sz w:val="27"/>
          <w:szCs w:val="27"/>
        </w:rPr>
        <w:t>:</w:t>
      </w:r>
      <w:r>
        <w:rPr>
          <w:rFonts w:ascii="Tahoma" w:hAnsi="Tahoma"/>
          <w:color w:val="000000"/>
          <w:sz w:val="27"/>
          <w:szCs w:val="27"/>
        </w:rPr>
        <w:t xml:space="preserve"> Robin Greer; cell 205-482-4460; email </w:t>
      </w:r>
      <w:hyperlink r:id="rId11" w:tgtFrame="_blank" w:history="1">
        <w:r>
          <w:rPr>
            <w:rStyle w:val="Hyperlink"/>
            <w:rFonts w:ascii="Tahoma" w:hAnsi="Tahoma"/>
            <w:color w:val="1155CC"/>
            <w:sz w:val="27"/>
            <w:szCs w:val="27"/>
          </w:rPr>
          <w:t>robin.greer@childrensal.org</w:t>
        </w:r>
      </w:hyperlink>
    </w:p>
    <w:p w14:paraId="042461B5" w14:textId="77777777" w:rsidR="002F05EA" w:rsidRDefault="002F05EA" w:rsidP="002F05EA">
      <w:pPr>
        <w:shd w:val="clear" w:color="auto" w:fill="FFFFFF"/>
        <w:spacing w:after="200" w:line="276" w:lineRule="auto"/>
        <w:rPr>
          <w:rFonts w:ascii="Tahoma" w:hAnsi="Tahoma"/>
          <w:color w:val="000000"/>
          <w:sz w:val="27"/>
          <w:szCs w:val="27"/>
        </w:rPr>
      </w:pPr>
      <w:r w:rsidRPr="002F05EA">
        <w:rPr>
          <w:rFonts w:ascii="Tahoma" w:hAnsi="Tahoma"/>
          <w:b/>
          <w:color w:val="000000"/>
          <w:sz w:val="27"/>
          <w:szCs w:val="27"/>
        </w:rPr>
        <w:t>Legislative Chair</w:t>
      </w:r>
      <w:r>
        <w:rPr>
          <w:rFonts w:ascii="Tahoma" w:hAnsi="Tahoma"/>
          <w:b/>
          <w:color w:val="000000"/>
          <w:sz w:val="27"/>
          <w:szCs w:val="27"/>
        </w:rPr>
        <w:t xml:space="preserve">: </w:t>
      </w:r>
      <w:r>
        <w:rPr>
          <w:rFonts w:ascii="Tahoma" w:hAnsi="Tahoma"/>
          <w:color w:val="000000"/>
          <w:sz w:val="27"/>
          <w:szCs w:val="27"/>
        </w:rPr>
        <w:t xml:space="preserve">Michelle Coulter; cell 205-410-9162; email </w:t>
      </w:r>
      <w:hyperlink r:id="rId12" w:history="1">
        <w:r w:rsidR="00BF712F" w:rsidRPr="00810096">
          <w:rPr>
            <w:rStyle w:val="Hyperlink"/>
            <w:rFonts w:ascii="Tahoma" w:hAnsi="Tahoma"/>
            <w:sz w:val="27"/>
            <w:szCs w:val="27"/>
          </w:rPr>
          <w:t>michellecoulter128@gmail.com</w:t>
        </w:r>
      </w:hyperlink>
      <w:r w:rsidR="00BF712F">
        <w:rPr>
          <w:rFonts w:ascii="Tahoma" w:hAnsi="Tahoma"/>
          <w:sz w:val="27"/>
          <w:szCs w:val="27"/>
        </w:rPr>
        <w:t xml:space="preserve"> </w:t>
      </w:r>
    </w:p>
    <w:p w14:paraId="02C50B23" w14:textId="77777777" w:rsidR="002F05EA" w:rsidRDefault="002F05EA" w:rsidP="002F05EA">
      <w:pPr>
        <w:shd w:val="clear" w:color="auto" w:fill="FFFFFF"/>
        <w:spacing w:after="200" w:line="276" w:lineRule="auto"/>
        <w:rPr>
          <w:rFonts w:ascii="Tahoma" w:hAnsi="Tahoma"/>
          <w:color w:val="000000"/>
          <w:sz w:val="27"/>
          <w:szCs w:val="27"/>
        </w:rPr>
      </w:pPr>
      <w:r w:rsidRPr="002F05EA">
        <w:rPr>
          <w:rFonts w:ascii="Tahoma" w:hAnsi="Tahoma"/>
          <w:b/>
          <w:color w:val="000000"/>
          <w:sz w:val="27"/>
          <w:szCs w:val="27"/>
        </w:rPr>
        <w:t>Communications/Membership Chair</w:t>
      </w:r>
      <w:r>
        <w:rPr>
          <w:rFonts w:ascii="Tahoma" w:hAnsi="Tahoma"/>
          <w:b/>
          <w:color w:val="000000"/>
          <w:sz w:val="27"/>
          <w:szCs w:val="27"/>
        </w:rPr>
        <w:t xml:space="preserve">: </w:t>
      </w:r>
      <w:r>
        <w:rPr>
          <w:rFonts w:ascii="Tahoma" w:hAnsi="Tahoma"/>
          <w:color w:val="000000"/>
          <w:sz w:val="27"/>
          <w:szCs w:val="27"/>
        </w:rPr>
        <w:t xml:space="preserve">Samantha Weaver; cell </w:t>
      </w:r>
      <w:r w:rsidR="009A2DDE">
        <w:rPr>
          <w:rFonts w:ascii="Tahoma" w:hAnsi="Tahoma"/>
          <w:color w:val="000000"/>
          <w:sz w:val="27"/>
          <w:szCs w:val="27"/>
        </w:rPr>
        <w:t>205-246-6308</w:t>
      </w:r>
      <w:r>
        <w:rPr>
          <w:rFonts w:ascii="Tahoma" w:hAnsi="Tahoma"/>
          <w:color w:val="000000"/>
          <w:sz w:val="27"/>
          <w:szCs w:val="27"/>
        </w:rPr>
        <w:t>; email </w:t>
      </w:r>
      <w:hyperlink r:id="rId13" w:tgtFrame="_blank" w:history="1">
        <w:r>
          <w:rPr>
            <w:rStyle w:val="Hyperlink"/>
            <w:rFonts w:ascii="Tahoma" w:hAnsi="Tahoma"/>
            <w:color w:val="1155CC"/>
            <w:sz w:val="27"/>
            <w:szCs w:val="27"/>
          </w:rPr>
          <w:t>samantha.weaver@childrensal.org</w:t>
        </w:r>
      </w:hyperlink>
    </w:p>
    <w:p w14:paraId="5C4901E6" w14:textId="77777777" w:rsidR="00571B87" w:rsidRPr="002F05EA" w:rsidRDefault="002F05EA" w:rsidP="002F05EA">
      <w:pPr>
        <w:shd w:val="clear" w:color="auto" w:fill="FFFFFF"/>
        <w:spacing w:after="200" w:line="276" w:lineRule="auto"/>
        <w:rPr>
          <w:rFonts w:ascii="Tahoma" w:hAnsi="Tahoma"/>
          <w:color w:val="000000"/>
          <w:sz w:val="27"/>
          <w:szCs w:val="27"/>
        </w:rPr>
      </w:pPr>
      <w:r w:rsidRPr="002F05EA">
        <w:rPr>
          <w:rFonts w:ascii="Tahoma" w:hAnsi="Tahoma"/>
          <w:b/>
          <w:color w:val="000000"/>
          <w:sz w:val="27"/>
          <w:szCs w:val="27"/>
        </w:rPr>
        <w:t>CE Chai</w:t>
      </w:r>
      <w:r>
        <w:rPr>
          <w:rFonts w:ascii="Tahoma" w:hAnsi="Tahoma"/>
          <w:b/>
          <w:color w:val="000000"/>
          <w:sz w:val="27"/>
          <w:szCs w:val="27"/>
        </w:rPr>
        <w:t xml:space="preserve">r: </w:t>
      </w:r>
      <w:r>
        <w:rPr>
          <w:rFonts w:ascii="Tahoma" w:hAnsi="Tahoma"/>
          <w:color w:val="000000"/>
          <w:sz w:val="27"/>
          <w:szCs w:val="27"/>
        </w:rPr>
        <w:t>Staci Abernathy; cell 205-602-2640; email </w:t>
      </w:r>
      <w:hyperlink r:id="rId14" w:history="1">
        <w:r w:rsidR="00BF712F" w:rsidRPr="00810096">
          <w:rPr>
            <w:rStyle w:val="Hyperlink"/>
            <w:rFonts w:ascii="Tahoma" w:hAnsi="Tahoma"/>
            <w:sz w:val="27"/>
            <w:szCs w:val="27"/>
          </w:rPr>
          <w:t>staci.simmons@childrensal.org</w:t>
        </w:r>
      </w:hyperlink>
      <w:r w:rsidR="00BF712F">
        <w:rPr>
          <w:rFonts w:ascii="Tahoma" w:hAnsi="Tahoma"/>
          <w:color w:val="000000"/>
          <w:sz w:val="27"/>
          <w:szCs w:val="27"/>
        </w:rPr>
        <w:t xml:space="preserve"> </w:t>
      </w:r>
    </w:p>
    <w:sectPr w:rsidR="00571B87" w:rsidRPr="002F05EA" w:rsidSect="00401A17">
      <w:headerReference w:type="default" r:id="rId15"/>
      <w:footerReference w:type="default" r:id="rId16"/>
      <w:type w:val="continuous"/>
      <w:pgSz w:w="15840" w:h="12240" w:orient="landscape" w:code="1"/>
      <w:pgMar w:top="288" w:right="720" w:bottom="432" w:left="576" w:header="288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0994D4" w14:textId="77777777" w:rsidR="00194894" w:rsidRDefault="00194894" w:rsidP="00833B5A">
      <w:r>
        <w:separator/>
      </w:r>
    </w:p>
  </w:endnote>
  <w:endnote w:type="continuationSeparator" w:id="0">
    <w:p w14:paraId="74004988" w14:textId="77777777" w:rsidR="00194894" w:rsidRDefault="00194894" w:rsidP="00833B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300423985"/>
      <w:docPartObj>
        <w:docPartGallery w:val="Page Numbers (Bottom of Page)"/>
        <w:docPartUnique/>
      </w:docPartObj>
    </w:sdtPr>
    <w:sdtEndPr>
      <w:rPr>
        <w:sz w:val="20"/>
      </w:rPr>
    </w:sdtEndPr>
    <w:sdtContent>
      <w:p w14:paraId="6C49ECF2" w14:textId="24FAF6B0" w:rsidR="006833D5" w:rsidRPr="00A93C61" w:rsidRDefault="006833D5">
        <w:pPr>
          <w:pStyle w:val="Footer"/>
          <w:jc w:val="center"/>
          <w:rPr>
            <w:sz w:val="22"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B79F8" w:rsidRPr="000B79F8">
          <w:rPr>
            <w:noProof/>
            <w:sz w:val="20"/>
          </w:rPr>
          <w:t>2</w:t>
        </w:r>
        <w:r>
          <w:rPr>
            <w:noProof/>
            <w:sz w:val="20"/>
          </w:rPr>
          <w:fldChar w:fldCharType="end"/>
        </w:r>
      </w:p>
    </w:sdtContent>
  </w:sdt>
  <w:p w14:paraId="6B13F83F" w14:textId="77777777" w:rsidR="006833D5" w:rsidRDefault="006833D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977F26" w14:textId="77777777" w:rsidR="00194894" w:rsidRDefault="00194894" w:rsidP="00833B5A">
      <w:r>
        <w:separator/>
      </w:r>
    </w:p>
  </w:footnote>
  <w:footnote w:type="continuationSeparator" w:id="0">
    <w:p w14:paraId="005A39BF" w14:textId="77777777" w:rsidR="00194894" w:rsidRDefault="00194894" w:rsidP="00833B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274F08" w14:textId="77777777" w:rsidR="006833D5" w:rsidRDefault="006833D5" w:rsidP="00833B5A">
    <w:pPr>
      <w:pStyle w:val="Heading1"/>
      <w:spacing w:before="0" w:after="0"/>
      <w:jc w:val="center"/>
      <w:rPr>
        <w:rFonts w:asciiTheme="minorHAnsi" w:hAnsiTheme="minorHAnsi" w:cs="Arial"/>
        <w:sz w:val="22"/>
        <w:szCs w:val="20"/>
      </w:rPr>
    </w:pPr>
    <w:r>
      <w:rPr>
        <w:rFonts w:asciiTheme="minorHAnsi" w:hAnsiTheme="minorHAnsi" w:cs="Arial"/>
        <w:sz w:val="22"/>
        <w:szCs w:val="20"/>
      </w:rPr>
      <w:t>National Association of Pediatric Nurse Practitioners</w:t>
    </w:r>
  </w:p>
  <w:p w14:paraId="460FEE0D" w14:textId="77777777" w:rsidR="006833D5" w:rsidRPr="004F2C94" w:rsidRDefault="006833D5" w:rsidP="004F2C94">
    <w:pPr>
      <w:jc w:val="center"/>
    </w:pPr>
    <w:r>
      <w:t>Alabama Chapter Board Meeting</w:t>
    </w:r>
  </w:p>
  <w:p w14:paraId="6C2C4435" w14:textId="77777777" w:rsidR="006833D5" w:rsidRPr="00386601" w:rsidRDefault="006833D5" w:rsidP="00833B5A">
    <w:pPr>
      <w:jc w:val="center"/>
      <w:rPr>
        <w:rFonts w:cs="Arial"/>
        <w:b/>
        <w:sz w:val="28"/>
        <w:szCs w:val="20"/>
      </w:rPr>
    </w:pPr>
    <w:r>
      <w:rPr>
        <w:rFonts w:cs="Arial"/>
        <w:b/>
        <w:sz w:val="28"/>
        <w:szCs w:val="20"/>
      </w:rPr>
      <w:t>AGENDA</w:t>
    </w:r>
  </w:p>
  <w:p w14:paraId="79419D23" w14:textId="77777777" w:rsidR="006833D5" w:rsidRPr="00AD61F1" w:rsidRDefault="006833D5" w:rsidP="00833B5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ACB644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04E20BF2"/>
    <w:multiLevelType w:val="multilevel"/>
    <w:tmpl w:val="03D0AD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C6C2F73"/>
    <w:multiLevelType w:val="multilevel"/>
    <w:tmpl w:val="0CA2ED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D028F2"/>
    <w:multiLevelType w:val="hybridMultilevel"/>
    <w:tmpl w:val="7B5C025C"/>
    <w:lvl w:ilvl="0" w:tplc="F2C05B0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3F12D5F"/>
    <w:multiLevelType w:val="hybridMultilevel"/>
    <w:tmpl w:val="802C8EB4"/>
    <w:lvl w:ilvl="0" w:tplc="BAE8F24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490028"/>
    <w:multiLevelType w:val="hybridMultilevel"/>
    <w:tmpl w:val="3E221A5E"/>
    <w:lvl w:ilvl="0" w:tplc="36EC6F3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4A28B2"/>
    <w:multiLevelType w:val="hybridMultilevel"/>
    <w:tmpl w:val="AB661A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F375D5"/>
    <w:multiLevelType w:val="hybridMultilevel"/>
    <w:tmpl w:val="7D0A7A92"/>
    <w:lvl w:ilvl="0" w:tplc="D9A647E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FC1C02"/>
    <w:multiLevelType w:val="hybridMultilevel"/>
    <w:tmpl w:val="A2C86A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864C50"/>
    <w:multiLevelType w:val="hybridMultilevel"/>
    <w:tmpl w:val="B4745462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90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0" w15:restartNumberingAfterBreak="0">
    <w:nsid w:val="37C06C98"/>
    <w:multiLevelType w:val="hybridMultilevel"/>
    <w:tmpl w:val="AC9E93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900" w:hanging="360"/>
      </w:pPr>
      <w:rPr>
        <w:rFonts w:ascii="Courier New" w:hAnsi="Courier New" w:cs="Arial" w:hint="default"/>
      </w:rPr>
    </w:lvl>
    <w:lvl w:ilvl="2" w:tplc="04090005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5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2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5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05" w:hanging="360"/>
      </w:pPr>
      <w:rPr>
        <w:rFonts w:ascii="Wingdings" w:hAnsi="Wingdings" w:hint="default"/>
      </w:rPr>
    </w:lvl>
  </w:abstractNum>
  <w:abstractNum w:abstractNumId="11" w15:restartNumberingAfterBreak="0">
    <w:nsid w:val="380433C3"/>
    <w:multiLevelType w:val="hybridMultilevel"/>
    <w:tmpl w:val="1DEAF7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E97AEA"/>
    <w:multiLevelType w:val="hybridMultilevel"/>
    <w:tmpl w:val="58925E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593198"/>
    <w:multiLevelType w:val="hybridMultilevel"/>
    <w:tmpl w:val="5E7048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8C44FD"/>
    <w:multiLevelType w:val="hybridMultilevel"/>
    <w:tmpl w:val="3AF0722C"/>
    <w:lvl w:ilvl="0" w:tplc="230CC87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0628D7"/>
    <w:multiLevelType w:val="hybridMultilevel"/>
    <w:tmpl w:val="076C2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69221C"/>
    <w:multiLevelType w:val="hybridMultilevel"/>
    <w:tmpl w:val="BB3A16C6"/>
    <w:lvl w:ilvl="0" w:tplc="3C2A6D2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FA327D"/>
    <w:multiLevelType w:val="hybridMultilevel"/>
    <w:tmpl w:val="94B434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245F74"/>
    <w:multiLevelType w:val="hybridMultilevel"/>
    <w:tmpl w:val="55F4D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04468C"/>
    <w:multiLevelType w:val="multilevel"/>
    <w:tmpl w:val="7D5C9A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68972506"/>
    <w:multiLevelType w:val="hybridMultilevel"/>
    <w:tmpl w:val="79FE63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D2A40D7"/>
    <w:multiLevelType w:val="hybridMultilevel"/>
    <w:tmpl w:val="61880C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153FF9"/>
    <w:multiLevelType w:val="hybridMultilevel"/>
    <w:tmpl w:val="BF2229EC"/>
    <w:lvl w:ilvl="0" w:tplc="CC14A1F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37409A5"/>
    <w:multiLevelType w:val="hybridMultilevel"/>
    <w:tmpl w:val="EB4452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CE1836"/>
    <w:multiLevelType w:val="hybridMultilevel"/>
    <w:tmpl w:val="4D5AE0D2"/>
    <w:lvl w:ilvl="0" w:tplc="CEF403B4">
      <w:numFmt w:val="bullet"/>
      <w:lvlText w:val="-"/>
      <w:lvlJc w:val="left"/>
      <w:pPr>
        <w:ind w:left="460" w:hanging="360"/>
      </w:pPr>
      <w:rPr>
        <w:rFonts w:ascii="Arial" w:eastAsiaTheme="minorHAnsi" w:hAnsi="Arial" w:cs="Symbo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25" w15:restartNumberingAfterBreak="0">
    <w:nsid w:val="7A3A52BF"/>
    <w:multiLevelType w:val="hybridMultilevel"/>
    <w:tmpl w:val="6F00B5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F441B15"/>
    <w:multiLevelType w:val="hybridMultilevel"/>
    <w:tmpl w:val="610806A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3"/>
  </w:num>
  <w:num w:numId="3">
    <w:abstractNumId w:val="6"/>
  </w:num>
  <w:num w:numId="4">
    <w:abstractNumId w:val="26"/>
  </w:num>
  <w:num w:numId="5">
    <w:abstractNumId w:val="9"/>
  </w:num>
  <w:num w:numId="6">
    <w:abstractNumId w:val="23"/>
  </w:num>
  <w:num w:numId="7">
    <w:abstractNumId w:val="17"/>
  </w:num>
  <w:num w:numId="8">
    <w:abstractNumId w:val="0"/>
  </w:num>
  <w:num w:numId="9">
    <w:abstractNumId w:val="24"/>
  </w:num>
  <w:num w:numId="10">
    <w:abstractNumId w:val="1"/>
  </w:num>
  <w:num w:numId="11">
    <w:abstractNumId w:val="19"/>
  </w:num>
  <w:num w:numId="12">
    <w:abstractNumId w:val="8"/>
  </w:num>
  <w:num w:numId="13">
    <w:abstractNumId w:val="18"/>
  </w:num>
  <w:num w:numId="14">
    <w:abstractNumId w:val="2"/>
  </w:num>
  <w:num w:numId="15">
    <w:abstractNumId w:val="21"/>
  </w:num>
  <w:num w:numId="16">
    <w:abstractNumId w:val="25"/>
  </w:num>
  <w:num w:numId="17">
    <w:abstractNumId w:val="15"/>
  </w:num>
  <w:num w:numId="18">
    <w:abstractNumId w:val="11"/>
  </w:num>
  <w:num w:numId="19">
    <w:abstractNumId w:val="12"/>
  </w:num>
  <w:num w:numId="20">
    <w:abstractNumId w:val="16"/>
  </w:num>
  <w:num w:numId="21">
    <w:abstractNumId w:val="5"/>
  </w:num>
  <w:num w:numId="22">
    <w:abstractNumId w:val="7"/>
  </w:num>
  <w:num w:numId="23">
    <w:abstractNumId w:val="4"/>
  </w:num>
  <w:num w:numId="24">
    <w:abstractNumId w:val="20"/>
  </w:num>
  <w:num w:numId="25">
    <w:abstractNumId w:val="22"/>
  </w:num>
  <w:num w:numId="26">
    <w:abstractNumId w:val="3"/>
  </w:num>
  <w:num w:numId="27">
    <w:abstractNumId w:val="1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activeWritingStyle w:appName="MSWord" w:lang="en-US" w:vendorID="64" w:dllVersion="0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proofState w:spelling="clean"/>
  <w:doNotTrackFormatting/>
  <w:defaultTabStop w:val="720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tTAyNzezMDa2NDBR0lEKTi0uzszPAykwrAUAoNGXQCwAAAA="/>
  </w:docVars>
  <w:rsids>
    <w:rsidRoot w:val="004779F4"/>
    <w:rsid w:val="000005B7"/>
    <w:rsid w:val="0000166F"/>
    <w:rsid w:val="000116A1"/>
    <w:rsid w:val="00013323"/>
    <w:rsid w:val="00014E07"/>
    <w:rsid w:val="00020608"/>
    <w:rsid w:val="0002215D"/>
    <w:rsid w:val="00024A5A"/>
    <w:rsid w:val="0003437E"/>
    <w:rsid w:val="000367BF"/>
    <w:rsid w:val="0004092D"/>
    <w:rsid w:val="000432E8"/>
    <w:rsid w:val="00044D83"/>
    <w:rsid w:val="000463D8"/>
    <w:rsid w:val="00054C1B"/>
    <w:rsid w:val="000552FC"/>
    <w:rsid w:val="00055699"/>
    <w:rsid w:val="00055A67"/>
    <w:rsid w:val="000602CF"/>
    <w:rsid w:val="00060BCF"/>
    <w:rsid w:val="00060F3D"/>
    <w:rsid w:val="00062B12"/>
    <w:rsid w:val="00064166"/>
    <w:rsid w:val="000650C3"/>
    <w:rsid w:val="00070646"/>
    <w:rsid w:val="00070DBE"/>
    <w:rsid w:val="0007108B"/>
    <w:rsid w:val="000727FF"/>
    <w:rsid w:val="00077449"/>
    <w:rsid w:val="0007790C"/>
    <w:rsid w:val="00083007"/>
    <w:rsid w:val="00085296"/>
    <w:rsid w:val="00092ABC"/>
    <w:rsid w:val="000A2500"/>
    <w:rsid w:val="000A5A8A"/>
    <w:rsid w:val="000A6E55"/>
    <w:rsid w:val="000A79BF"/>
    <w:rsid w:val="000B1408"/>
    <w:rsid w:val="000B2AFF"/>
    <w:rsid w:val="000B79F8"/>
    <w:rsid w:val="000C46EF"/>
    <w:rsid w:val="000C6E53"/>
    <w:rsid w:val="000D004C"/>
    <w:rsid w:val="000D64BE"/>
    <w:rsid w:val="000E13E9"/>
    <w:rsid w:val="000E2E41"/>
    <w:rsid w:val="000E3605"/>
    <w:rsid w:val="000F07A1"/>
    <w:rsid w:val="000F26D1"/>
    <w:rsid w:val="000F5149"/>
    <w:rsid w:val="000F6B04"/>
    <w:rsid w:val="000F76F3"/>
    <w:rsid w:val="0010304A"/>
    <w:rsid w:val="001104F3"/>
    <w:rsid w:val="00110FDA"/>
    <w:rsid w:val="00111482"/>
    <w:rsid w:val="0011300C"/>
    <w:rsid w:val="00121882"/>
    <w:rsid w:val="0012188C"/>
    <w:rsid w:val="001232DB"/>
    <w:rsid w:val="001257D7"/>
    <w:rsid w:val="00125A33"/>
    <w:rsid w:val="001328F6"/>
    <w:rsid w:val="00132FDD"/>
    <w:rsid w:val="00144C0C"/>
    <w:rsid w:val="0014648F"/>
    <w:rsid w:val="00147AC5"/>
    <w:rsid w:val="00147EA7"/>
    <w:rsid w:val="00150624"/>
    <w:rsid w:val="00151748"/>
    <w:rsid w:val="001538AE"/>
    <w:rsid w:val="00154DF2"/>
    <w:rsid w:val="00155B93"/>
    <w:rsid w:val="0016416F"/>
    <w:rsid w:val="00165A10"/>
    <w:rsid w:val="00173C40"/>
    <w:rsid w:val="0017490E"/>
    <w:rsid w:val="0017491A"/>
    <w:rsid w:val="00174D77"/>
    <w:rsid w:val="001750B3"/>
    <w:rsid w:val="00180325"/>
    <w:rsid w:val="001824E7"/>
    <w:rsid w:val="00183BDF"/>
    <w:rsid w:val="00186845"/>
    <w:rsid w:val="00194894"/>
    <w:rsid w:val="00194C42"/>
    <w:rsid w:val="00195B35"/>
    <w:rsid w:val="00196C39"/>
    <w:rsid w:val="001A0E3B"/>
    <w:rsid w:val="001A575C"/>
    <w:rsid w:val="001A76E6"/>
    <w:rsid w:val="001B0889"/>
    <w:rsid w:val="001B4156"/>
    <w:rsid w:val="001B68CB"/>
    <w:rsid w:val="001B7523"/>
    <w:rsid w:val="001B79FB"/>
    <w:rsid w:val="001C0D96"/>
    <w:rsid w:val="001C2913"/>
    <w:rsid w:val="001C471D"/>
    <w:rsid w:val="001C6009"/>
    <w:rsid w:val="001C6D61"/>
    <w:rsid w:val="001D18D7"/>
    <w:rsid w:val="001D666F"/>
    <w:rsid w:val="001D78F3"/>
    <w:rsid w:val="001E5489"/>
    <w:rsid w:val="001F1ECD"/>
    <w:rsid w:val="001F3A4B"/>
    <w:rsid w:val="001F5090"/>
    <w:rsid w:val="001F5E9C"/>
    <w:rsid w:val="001F6890"/>
    <w:rsid w:val="00200820"/>
    <w:rsid w:val="00203502"/>
    <w:rsid w:val="00203DF7"/>
    <w:rsid w:val="00210985"/>
    <w:rsid w:val="0021358E"/>
    <w:rsid w:val="00220F00"/>
    <w:rsid w:val="00224C4D"/>
    <w:rsid w:val="00226820"/>
    <w:rsid w:val="0022705B"/>
    <w:rsid w:val="002313D4"/>
    <w:rsid w:val="002337A9"/>
    <w:rsid w:val="002351B5"/>
    <w:rsid w:val="00240F67"/>
    <w:rsid w:val="00245B4C"/>
    <w:rsid w:val="00246E39"/>
    <w:rsid w:val="00261CBD"/>
    <w:rsid w:val="00264005"/>
    <w:rsid w:val="002659B8"/>
    <w:rsid w:val="00266002"/>
    <w:rsid w:val="00270869"/>
    <w:rsid w:val="002727DF"/>
    <w:rsid w:val="00275BE1"/>
    <w:rsid w:val="002766F6"/>
    <w:rsid w:val="002829CD"/>
    <w:rsid w:val="00284645"/>
    <w:rsid w:val="0028535B"/>
    <w:rsid w:val="00290474"/>
    <w:rsid w:val="00292188"/>
    <w:rsid w:val="0029466F"/>
    <w:rsid w:val="00294BEC"/>
    <w:rsid w:val="00296B88"/>
    <w:rsid w:val="00297E57"/>
    <w:rsid w:val="002A004F"/>
    <w:rsid w:val="002A0B0C"/>
    <w:rsid w:val="002A1FD0"/>
    <w:rsid w:val="002A2055"/>
    <w:rsid w:val="002A2223"/>
    <w:rsid w:val="002A39F0"/>
    <w:rsid w:val="002A4C11"/>
    <w:rsid w:val="002A5293"/>
    <w:rsid w:val="002A6030"/>
    <w:rsid w:val="002B2590"/>
    <w:rsid w:val="002B4010"/>
    <w:rsid w:val="002B48EB"/>
    <w:rsid w:val="002B6A1A"/>
    <w:rsid w:val="002B7926"/>
    <w:rsid w:val="002C11A3"/>
    <w:rsid w:val="002C2484"/>
    <w:rsid w:val="002D008E"/>
    <w:rsid w:val="002D10C9"/>
    <w:rsid w:val="002D1B96"/>
    <w:rsid w:val="002D3BDB"/>
    <w:rsid w:val="002D56C9"/>
    <w:rsid w:val="002E4D07"/>
    <w:rsid w:val="002E545F"/>
    <w:rsid w:val="002E60F9"/>
    <w:rsid w:val="002E6B04"/>
    <w:rsid w:val="002E73FA"/>
    <w:rsid w:val="002F027C"/>
    <w:rsid w:val="002F05EA"/>
    <w:rsid w:val="002F62B7"/>
    <w:rsid w:val="002F79A4"/>
    <w:rsid w:val="00301DAB"/>
    <w:rsid w:val="00303F8D"/>
    <w:rsid w:val="0030485E"/>
    <w:rsid w:val="003051F8"/>
    <w:rsid w:val="00305CEC"/>
    <w:rsid w:val="00306F2F"/>
    <w:rsid w:val="00310F68"/>
    <w:rsid w:val="003122C9"/>
    <w:rsid w:val="00315AC9"/>
    <w:rsid w:val="00322E1A"/>
    <w:rsid w:val="00324932"/>
    <w:rsid w:val="0032610D"/>
    <w:rsid w:val="00327092"/>
    <w:rsid w:val="00330684"/>
    <w:rsid w:val="00330FBB"/>
    <w:rsid w:val="003329E1"/>
    <w:rsid w:val="003329E9"/>
    <w:rsid w:val="00332EDF"/>
    <w:rsid w:val="00340C64"/>
    <w:rsid w:val="003410B2"/>
    <w:rsid w:val="00345C23"/>
    <w:rsid w:val="003464F9"/>
    <w:rsid w:val="00350F69"/>
    <w:rsid w:val="00354E47"/>
    <w:rsid w:val="00361530"/>
    <w:rsid w:val="00362D0A"/>
    <w:rsid w:val="00367732"/>
    <w:rsid w:val="00367FBC"/>
    <w:rsid w:val="003707BB"/>
    <w:rsid w:val="0037174E"/>
    <w:rsid w:val="0037741E"/>
    <w:rsid w:val="00382030"/>
    <w:rsid w:val="00384FC9"/>
    <w:rsid w:val="0038759A"/>
    <w:rsid w:val="00390C37"/>
    <w:rsid w:val="003A3A98"/>
    <w:rsid w:val="003A4B34"/>
    <w:rsid w:val="003A569B"/>
    <w:rsid w:val="003A585D"/>
    <w:rsid w:val="003B001D"/>
    <w:rsid w:val="003B1A67"/>
    <w:rsid w:val="003B526B"/>
    <w:rsid w:val="003C15B7"/>
    <w:rsid w:val="003D0E41"/>
    <w:rsid w:val="003D3AE1"/>
    <w:rsid w:val="003E1B4D"/>
    <w:rsid w:val="003E2FD1"/>
    <w:rsid w:val="003F023C"/>
    <w:rsid w:val="003F0FD6"/>
    <w:rsid w:val="003F1B79"/>
    <w:rsid w:val="003F29A0"/>
    <w:rsid w:val="003F657C"/>
    <w:rsid w:val="003F7B06"/>
    <w:rsid w:val="00401A17"/>
    <w:rsid w:val="00407133"/>
    <w:rsid w:val="00407D95"/>
    <w:rsid w:val="00410F67"/>
    <w:rsid w:val="00411373"/>
    <w:rsid w:val="0041447D"/>
    <w:rsid w:val="00414FB1"/>
    <w:rsid w:val="004214AF"/>
    <w:rsid w:val="00433204"/>
    <w:rsid w:val="0043479D"/>
    <w:rsid w:val="00435426"/>
    <w:rsid w:val="00437CB0"/>
    <w:rsid w:val="00441936"/>
    <w:rsid w:val="00441DD1"/>
    <w:rsid w:val="004479FE"/>
    <w:rsid w:val="00452A02"/>
    <w:rsid w:val="00455C94"/>
    <w:rsid w:val="0045668F"/>
    <w:rsid w:val="00462995"/>
    <w:rsid w:val="004648E4"/>
    <w:rsid w:val="00467948"/>
    <w:rsid w:val="00471E70"/>
    <w:rsid w:val="00473BAA"/>
    <w:rsid w:val="00475FA3"/>
    <w:rsid w:val="00476E5F"/>
    <w:rsid w:val="00477879"/>
    <w:rsid w:val="004779F4"/>
    <w:rsid w:val="004803C2"/>
    <w:rsid w:val="0048503F"/>
    <w:rsid w:val="00491336"/>
    <w:rsid w:val="00491522"/>
    <w:rsid w:val="00494522"/>
    <w:rsid w:val="004A1C9E"/>
    <w:rsid w:val="004A2016"/>
    <w:rsid w:val="004A383C"/>
    <w:rsid w:val="004A4FC6"/>
    <w:rsid w:val="004A57BB"/>
    <w:rsid w:val="004B301D"/>
    <w:rsid w:val="004B65BB"/>
    <w:rsid w:val="004B7FA1"/>
    <w:rsid w:val="004C0467"/>
    <w:rsid w:val="004D00B2"/>
    <w:rsid w:val="004D00B6"/>
    <w:rsid w:val="004D0E0F"/>
    <w:rsid w:val="004D2280"/>
    <w:rsid w:val="004D3030"/>
    <w:rsid w:val="004D4BD6"/>
    <w:rsid w:val="004E21C9"/>
    <w:rsid w:val="004E6297"/>
    <w:rsid w:val="004E6779"/>
    <w:rsid w:val="004E68E5"/>
    <w:rsid w:val="004F051E"/>
    <w:rsid w:val="004F1A53"/>
    <w:rsid w:val="004F238A"/>
    <w:rsid w:val="004F28BB"/>
    <w:rsid w:val="004F2AB7"/>
    <w:rsid w:val="004F2C94"/>
    <w:rsid w:val="004F71D0"/>
    <w:rsid w:val="005015F7"/>
    <w:rsid w:val="00502EA2"/>
    <w:rsid w:val="00505658"/>
    <w:rsid w:val="0051030C"/>
    <w:rsid w:val="005131C8"/>
    <w:rsid w:val="0051543B"/>
    <w:rsid w:val="00515F93"/>
    <w:rsid w:val="00520517"/>
    <w:rsid w:val="005218EE"/>
    <w:rsid w:val="00524FF4"/>
    <w:rsid w:val="00525934"/>
    <w:rsid w:val="0052633C"/>
    <w:rsid w:val="00527974"/>
    <w:rsid w:val="0053079E"/>
    <w:rsid w:val="0053254F"/>
    <w:rsid w:val="00536C32"/>
    <w:rsid w:val="00546926"/>
    <w:rsid w:val="00547AF7"/>
    <w:rsid w:val="00555A1D"/>
    <w:rsid w:val="00557CED"/>
    <w:rsid w:val="0056141D"/>
    <w:rsid w:val="0056353F"/>
    <w:rsid w:val="00565786"/>
    <w:rsid w:val="00567D78"/>
    <w:rsid w:val="00571777"/>
    <w:rsid w:val="00571B87"/>
    <w:rsid w:val="00573FFE"/>
    <w:rsid w:val="0057419E"/>
    <w:rsid w:val="005758C8"/>
    <w:rsid w:val="00577240"/>
    <w:rsid w:val="00580870"/>
    <w:rsid w:val="005808C9"/>
    <w:rsid w:val="00587732"/>
    <w:rsid w:val="00591C60"/>
    <w:rsid w:val="005930ED"/>
    <w:rsid w:val="005962FF"/>
    <w:rsid w:val="005A45C3"/>
    <w:rsid w:val="005A680B"/>
    <w:rsid w:val="005B2638"/>
    <w:rsid w:val="005B34F2"/>
    <w:rsid w:val="005B50B6"/>
    <w:rsid w:val="005B6EC6"/>
    <w:rsid w:val="005B7030"/>
    <w:rsid w:val="005C0C3C"/>
    <w:rsid w:val="005C0F74"/>
    <w:rsid w:val="005C1677"/>
    <w:rsid w:val="005C5978"/>
    <w:rsid w:val="005C5D20"/>
    <w:rsid w:val="005C7905"/>
    <w:rsid w:val="005D386E"/>
    <w:rsid w:val="005D5F96"/>
    <w:rsid w:val="005E1DC7"/>
    <w:rsid w:val="005E46C5"/>
    <w:rsid w:val="00600A03"/>
    <w:rsid w:val="00602626"/>
    <w:rsid w:val="00606F56"/>
    <w:rsid w:val="00606FB7"/>
    <w:rsid w:val="00607E57"/>
    <w:rsid w:val="006100A6"/>
    <w:rsid w:val="00612B6F"/>
    <w:rsid w:val="006149CA"/>
    <w:rsid w:val="006153A2"/>
    <w:rsid w:val="00615B97"/>
    <w:rsid w:val="00616FE4"/>
    <w:rsid w:val="00621E1E"/>
    <w:rsid w:val="006228D1"/>
    <w:rsid w:val="0062333C"/>
    <w:rsid w:val="00625E92"/>
    <w:rsid w:val="00627BC8"/>
    <w:rsid w:val="00635CC2"/>
    <w:rsid w:val="00640BE5"/>
    <w:rsid w:val="006438EB"/>
    <w:rsid w:val="00654A37"/>
    <w:rsid w:val="00654CAF"/>
    <w:rsid w:val="00656318"/>
    <w:rsid w:val="00656D68"/>
    <w:rsid w:val="0065723C"/>
    <w:rsid w:val="00661D56"/>
    <w:rsid w:val="00663B0E"/>
    <w:rsid w:val="00665039"/>
    <w:rsid w:val="00665A18"/>
    <w:rsid w:val="00673B67"/>
    <w:rsid w:val="00673FF0"/>
    <w:rsid w:val="0067570B"/>
    <w:rsid w:val="00676477"/>
    <w:rsid w:val="006772C2"/>
    <w:rsid w:val="00682724"/>
    <w:rsid w:val="006833D5"/>
    <w:rsid w:val="006853B3"/>
    <w:rsid w:val="00685A5A"/>
    <w:rsid w:val="00692392"/>
    <w:rsid w:val="006947BC"/>
    <w:rsid w:val="006A11BD"/>
    <w:rsid w:val="006A54E0"/>
    <w:rsid w:val="006A6151"/>
    <w:rsid w:val="006A6EBE"/>
    <w:rsid w:val="006B2CBC"/>
    <w:rsid w:val="006B5608"/>
    <w:rsid w:val="006B5D37"/>
    <w:rsid w:val="006C10A9"/>
    <w:rsid w:val="006C54E6"/>
    <w:rsid w:val="006C739F"/>
    <w:rsid w:val="006D2467"/>
    <w:rsid w:val="006D40AC"/>
    <w:rsid w:val="006D696F"/>
    <w:rsid w:val="006E58E1"/>
    <w:rsid w:val="006E5AE4"/>
    <w:rsid w:val="006E6D1E"/>
    <w:rsid w:val="006F0B48"/>
    <w:rsid w:val="006F66D7"/>
    <w:rsid w:val="0070005B"/>
    <w:rsid w:val="00701D0C"/>
    <w:rsid w:val="007113F6"/>
    <w:rsid w:val="00712372"/>
    <w:rsid w:val="00713022"/>
    <w:rsid w:val="007208E6"/>
    <w:rsid w:val="00723AEF"/>
    <w:rsid w:val="00730E63"/>
    <w:rsid w:val="00735587"/>
    <w:rsid w:val="00737DBD"/>
    <w:rsid w:val="00737E17"/>
    <w:rsid w:val="0074221D"/>
    <w:rsid w:val="00745B7B"/>
    <w:rsid w:val="00745EA6"/>
    <w:rsid w:val="007463CD"/>
    <w:rsid w:val="0075035B"/>
    <w:rsid w:val="00751F18"/>
    <w:rsid w:val="00754315"/>
    <w:rsid w:val="00754339"/>
    <w:rsid w:val="007579B5"/>
    <w:rsid w:val="0076266C"/>
    <w:rsid w:val="0076315B"/>
    <w:rsid w:val="0076536B"/>
    <w:rsid w:val="0076679D"/>
    <w:rsid w:val="00771D0E"/>
    <w:rsid w:val="007725C1"/>
    <w:rsid w:val="00773A46"/>
    <w:rsid w:val="00780052"/>
    <w:rsid w:val="00786BF2"/>
    <w:rsid w:val="00792227"/>
    <w:rsid w:val="007977BD"/>
    <w:rsid w:val="007A0F0C"/>
    <w:rsid w:val="007A20F0"/>
    <w:rsid w:val="007A2DE7"/>
    <w:rsid w:val="007A4F97"/>
    <w:rsid w:val="007A6944"/>
    <w:rsid w:val="007A725D"/>
    <w:rsid w:val="007B14B6"/>
    <w:rsid w:val="007B1968"/>
    <w:rsid w:val="007B4FA5"/>
    <w:rsid w:val="007B699C"/>
    <w:rsid w:val="007C2813"/>
    <w:rsid w:val="007C2FCD"/>
    <w:rsid w:val="007C7E60"/>
    <w:rsid w:val="007D2000"/>
    <w:rsid w:val="007D4D9B"/>
    <w:rsid w:val="007D6DA4"/>
    <w:rsid w:val="007D7012"/>
    <w:rsid w:val="007D7F17"/>
    <w:rsid w:val="007E0006"/>
    <w:rsid w:val="007E30DC"/>
    <w:rsid w:val="007E6631"/>
    <w:rsid w:val="007E77D1"/>
    <w:rsid w:val="007F02E3"/>
    <w:rsid w:val="007F22AE"/>
    <w:rsid w:val="007F6C09"/>
    <w:rsid w:val="007F6F36"/>
    <w:rsid w:val="007F7AE5"/>
    <w:rsid w:val="0080193B"/>
    <w:rsid w:val="00801B58"/>
    <w:rsid w:val="00805578"/>
    <w:rsid w:val="00806D78"/>
    <w:rsid w:val="0081051C"/>
    <w:rsid w:val="00812188"/>
    <w:rsid w:val="00814FC8"/>
    <w:rsid w:val="00816B37"/>
    <w:rsid w:val="00816B91"/>
    <w:rsid w:val="0081778A"/>
    <w:rsid w:val="00820FF9"/>
    <w:rsid w:val="008222BD"/>
    <w:rsid w:val="008225BE"/>
    <w:rsid w:val="008232A2"/>
    <w:rsid w:val="008245B4"/>
    <w:rsid w:val="00824CDF"/>
    <w:rsid w:val="008302A6"/>
    <w:rsid w:val="00830BD8"/>
    <w:rsid w:val="00830D4E"/>
    <w:rsid w:val="00833B5A"/>
    <w:rsid w:val="00834A3F"/>
    <w:rsid w:val="008370FA"/>
    <w:rsid w:val="0083785F"/>
    <w:rsid w:val="00840A19"/>
    <w:rsid w:val="00841520"/>
    <w:rsid w:val="00843C04"/>
    <w:rsid w:val="00843ECD"/>
    <w:rsid w:val="00844534"/>
    <w:rsid w:val="00846B87"/>
    <w:rsid w:val="00850941"/>
    <w:rsid w:val="00854127"/>
    <w:rsid w:val="00854762"/>
    <w:rsid w:val="00855E70"/>
    <w:rsid w:val="008576BC"/>
    <w:rsid w:val="00860660"/>
    <w:rsid w:val="00860D1A"/>
    <w:rsid w:val="008626FC"/>
    <w:rsid w:val="00863AC2"/>
    <w:rsid w:val="0086583B"/>
    <w:rsid w:val="00865FD4"/>
    <w:rsid w:val="00866B0D"/>
    <w:rsid w:val="0087167C"/>
    <w:rsid w:val="008727C6"/>
    <w:rsid w:val="00874CFB"/>
    <w:rsid w:val="00875225"/>
    <w:rsid w:val="0087794E"/>
    <w:rsid w:val="008779D9"/>
    <w:rsid w:val="00881C6A"/>
    <w:rsid w:val="00882DD6"/>
    <w:rsid w:val="008843E6"/>
    <w:rsid w:val="00884D53"/>
    <w:rsid w:val="008916CE"/>
    <w:rsid w:val="00893746"/>
    <w:rsid w:val="00895043"/>
    <w:rsid w:val="008978F2"/>
    <w:rsid w:val="008A5974"/>
    <w:rsid w:val="008A699F"/>
    <w:rsid w:val="008A7509"/>
    <w:rsid w:val="008B4C3C"/>
    <w:rsid w:val="008B5608"/>
    <w:rsid w:val="008C1182"/>
    <w:rsid w:val="008C3313"/>
    <w:rsid w:val="008C3B02"/>
    <w:rsid w:val="008C4E6C"/>
    <w:rsid w:val="008C5CA5"/>
    <w:rsid w:val="008C7E73"/>
    <w:rsid w:val="008E03C4"/>
    <w:rsid w:val="008E1078"/>
    <w:rsid w:val="008E3CAA"/>
    <w:rsid w:val="008E7436"/>
    <w:rsid w:val="008E7801"/>
    <w:rsid w:val="008F0052"/>
    <w:rsid w:val="008F3F6E"/>
    <w:rsid w:val="008F6C4D"/>
    <w:rsid w:val="008F7D89"/>
    <w:rsid w:val="0090436B"/>
    <w:rsid w:val="009049DF"/>
    <w:rsid w:val="00906C4E"/>
    <w:rsid w:val="009073AD"/>
    <w:rsid w:val="00912847"/>
    <w:rsid w:val="0091394F"/>
    <w:rsid w:val="00914086"/>
    <w:rsid w:val="00916148"/>
    <w:rsid w:val="00916E4C"/>
    <w:rsid w:val="009204DC"/>
    <w:rsid w:val="009225E3"/>
    <w:rsid w:val="009226B2"/>
    <w:rsid w:val="00922E5E"/>
    <w:rsid w:val="00932DE7"/>
    <w:rsid w:val="00933967"/>
    <w:rsid w:val="00941071"/>
    <w:rsid w:val="0094270F"/>
    <w:rsid w:val="0094786C"/>
    <w:rsid w:val="009560F5"/>
    <w:rsid w:val="009600FC"/>
    <w:rsid w:val="009620EA"/>
    <w:rsid w:val="00963547"/>
    <w:rsid w:val="0096429D"/>
    <w:rsid w:val="00975B1A"/>
    <w:rsid w:val="00976728"/>
    <w:rsid w:val="00977C60"/>
    <w:rsid w:val="00980916"/>
    <w:rsid w:val="00991769"/>
    <w:rsid w:val="009929BD"/>
    <w:rsid w:val="0099449F"/>
    <w:rsid w:val="00995EEC"/>
    <w:rsid w:val="009A0BC3"/>
    <w:rsid w:val="009A1C1E"/>
    <w:rsid w:val="009A2DDE"/>
    <w:rsid w:val="009B14C1"/>
    <w:rsid w:val="009B4B7D"/>
    <w:rsid w:val="009B5609"/>
    <w:rsid w:val="009B5F7E"/>
    <w:rsid w:val="009B6D1B"/>
    <w:rsid w:val="009C0B1F"/>
    <w:rsid w:val="009C1677"/>
    <w:rsid w:val="009C38C6"/>
    <w:rsid w:val="009D294C"/>
    <w:rsid w:val="009D7520"/>
    <w:rsid w:val="009D7C5B"/>
    <w:rsid w:val="009E293A"/>
    <w:rsid w:val="009E4DA5"/>
    <w:rsid w:val="009E5572"/>
    <w:rsid w:val="009F02D3"/>
    <w:rsid w:val="009F2D0C"/>
    <w:rsid w:val="009F4D11"/>
    <w:rsid w:val="00A01938"/>
    <w:rsid w:val="00A01A72"/>
    <w:rsid w:val="00A05782"/>
    <w:rsid w:val="00A12C25"/>
    <w:rsid w:val="00A1488B"/>
    <w:rsid w:val="00A202CC"/>
    <w:rsid w:val="00A20A23"/>
    <w:rsid w:val="00A22DC1"/>
    <w:rsid w:val="00A2346D"/>
    <w:rsid w:val="00A256EF"/>
    <w:rsid w:val="00A30010"/>
    <w:rsid w:val="00A343A7"/>
    <w:rsid w:val="00A42657"/>
    <w:rsid w:val="00A44274"/>
    <w:rsid w:val="00A50A0A"/>
    <w:rsid w:val="00A5309B"/>
    <w:rsid w:val="00A54F5B"/>
    <w:rsid w:val="00A6165C"/>
    <w:rsid w:val="00A658F7"/>
    <w:rsid w:val="00A67141"/>
    <w:rsid w:val="00A71017"/>
    <w:rsid w:val="00A7163A"/>
    <w:rsid w:val="00A734E1"/>
    <w:rsid w:val="00A74E3A"/>
    <w:rsid w:val="00A74F3D"/>
    <w:rsid w:val="00A77989"/>
    <w:rsid w:val="00A77B71"/>
    <w:rsid w:val="00A77E64"/>
    <w:rsid w:val="00A822F3"/>
    <w:rsid w:val="00A8351E"/>
    <w:rsid w:val="00A90FCC"/>
    <w:rsid w:val="00A920B7"/>
    <w:rsid w:val="00A93C61"/>
    <w:rsid w:val="00A9558E"/>
    <w:rsid w:val="00AA16E5"/>
    <w:rsid w:val="00AA1A06"/>
    <w:rsid w:val="00AA425C"/>
    <w:rsid w:val="00AA4D99"/>
    <w:rsid w:val="00AA772F"/>
    <w:rsid w:val="00AB1536"/>
    <w:rsid w:val="00AB30A8"/>
    <w:rsid w:val="00AB327F"/>
    <w:rsid w:val="00AB38B6"/>
    <w:rsid w:val="00AB522D"/>
    <w:rsid w:val="00AB70C1"/>
    <w:rsid w:val="00AC1CE8"/>
    <w:rsid w:val="00AC6618"/>
    <w:rsid w:val="00AC684A"/>
    <w:rsid w:val="00AD42B0"/>
    <w:rsid w:val="00AD7855"/>
    <w:rsid w:val="00AE306E"/>
    <w:rsid w:val="00AE4580"/>
    <w:rsid w:val="00AF00DB"/>
    <w:rsid w:val="00AF5700"/>
    <w:rsid w:val="00AF7619"/>
    <w:rsid w:val="00B01EA8"/>
    <w:rsid w:val="00B05121"/>
    <w:rsid w:val="00B05DF1"/>
    <w:rsid w:val="00B07901"/>
    <w:rsid w:val="00B14E05"/>
    <w:rsid w:val="00B15055"/>
    <w:rsid w:val="00B22A57"/>
    <w:rsid w:val="00B25053"/>
    <w:rsid w:val="00B33A4B"/>
    <w:rsid w:val="00B45C53"/>
    <w:rsid w:val="00B45E4C"/>
    <w:rsid w:val="00B47673"/>
    <w:rsid w:val="00B51FA6"/>
    <w:rsid w:val="00B52830"/>
    <w:rsid w:val="00B53B2D"/>
    <w:rsid w:val="00B5471D"/>
    <w:rsid w:val="00B6104A"/>
    <w:rsid w:val="00B61B3F"/>
    <w:rsid w:val="00B61D43"/>
    <w:rsid w:val="00B719C0"/>
    <w:rsid w:val="00B76907"/>
    <w:rsid w:val="00B85A52"/>
    <w:rsid w:val="00B93C8E"/>
    <w:rsid w:val="00BA55D3"/>
    <w:rsid w:val="00BA6AC9"/>
    <w:rsid w:val="00BB1D7D"/>
    <w:rsid w:val="00BB7D92"/>
    <w:rsid w:val="00BC1CD3"/>
    <w:rsid w:val="00BC49C8"/>
    <w:rsid w:val="00BD1BC1"/>
    <w:rsid w:val="00BD40F1"/>
    <w:rsid w:val="00BE076B"/>
    <w:rsid w:val="00BF200D"/>
    <w:rsid w:val="00BF5BA2"/>
    <w:rsid w:val="00BF712F"/>
    <w:rsid w:val="00BF754E"/>
    <w:rsid w:val="00BF7A73"/>
    <w:rsid w:val="00C019AB"/>
    <w:rsid w:val="00C01FBA"/>
    <w:rsid w:val="00C05103"/>
    <w:rsid w:val="00C07F41"/>
    <w:rsid w:val="00C10AD9"/>
    <w:rsid w:val="00C11C4B"/>
    <w:rsid w:val="00C122A2"/>
    <w:rsid w:val="00C14E39"/>
    <w:rsid w:val="00C153B1"/>
    <w:rsid w:val="00C15D23"/>
    <w:rsid w:val="00C208CA"/>
    <w:rsid w:val="00C24E23"/>
    <w:rsid w:val="00C2653D"/>
    <w:rsid w:val="00C32B1E"/>
    <w:rsid w:val="00C34708"/>
    <w:rsid w:val="00C46E31"/>
    <w:rsid w:val="00C51BC2"/>
    <w:rsid w:val="00C526CC"/>
    <w:rsid w:val="00C53B0C"/>
    <w:rsid w:val="00C548F4"/>
    <w:rsid w:val="00C551FA"/>
    <w:rsid w:val="00C56AD7"/>
    <w:rsid w:val="00C62330"/>
    <w:rsid w:val="00C632A4"/>
    <w:rsid w:val="00C64663"/>
    <w:rsid w:val="00C6655F"/>
    <w:rsid w:val="00C67CDD"/>
    <w:rsid w:val="00C67DA2"/>
    <w:rsid w:val="00C7530B"/>
    <w:rsid w:val="00C76E6B"/>
    <w:rsid w:val="00C90F4B"/>
    <w:rsid w:val="00C913BF"/>
    <w:rsid w:val="00C9419F"/>
    <w:rsid w:val="00C96696"/>
    <w:rsid w:val="00C96774"/>
    <w:rsid w:val="00C96899"/>
    <w:rsid w:val="00CA021F"/>
    <w:rsid w:val="00CA0283"/>
    <w:rsid w:val="00CA06B4"/>
    <w:rsid w:val="00CA2F32"/>
    <w:rsid w:val="00CA60D4"/>
    <w:rsid w:val="00CB12AC"/>
    <w:rsid w:val="00CB2BE2"/>
    <w:rsid w:val="00CB4DFE"/>
    <w:rsid w:val="00CB5524"/>
    <w:rsid w:val="00CC0D3F"/>
    <w:rsid w:val="00CC28B7"/>
    <w:rsid w:val="00CC456B"/>
    <w:rsid w:val="00CC6653"/>
    <w:rsid w:val="00CD1D37"/>
    <w:rsid w:val="00CD25C6"/>
    <w:rsid w:val="00CD5CB6"/>
    <w:rsid w:val="00CE16EB"/>
    <w:rsid w:val="00CE1E4F"/>
    <w:rsid w:val="00CE20D4"/>
    <w:rsid w:val="00CE30E2"/>
    <w:rsid w:val="00CE3269"/>
    <w:rsid w:val="00CF08AE"/>
    <w:rsid w:val="00CF3235"/>
    <w:rsid w:val="00CF5A34"/>
    <w:rsid w:val="00CF75E6"/>
    <w:rsid w:val="00D01A6C"/>
    <w:rsid w:val="00D10337"/>
    <w:rsid w:val="00D14C0A"/>
    <w:rsid w:val="00D15CB7"/>
    <w:rsid w:val="00D3023E"/>
    <w:rsid w:val="00D3081C"/>
    <w:rsid w:val="00D318F8"/>
    <w:rsid w:val="00D32A55"/>
    <w:rsid w:val="00D34B70"/>
    <w:rsid w:val="00D3557A"/>
    <w:rsid w:val="00D4064C"/>
    <w:rsid w:val="00D46C20"/>
    <w:rsid w:val="00D50675"/>
    <w:rsid w:val="00D50C4D"/>
    <w:rsid w:val="00D51E2B"/>
    <w:rsid w:val="00D559BD"/>
    <w:rsid w:val="00D56277"/>
    <w:rsid w:val="00D57AD1"/>
    <w:rsid w:val="00D60762"/>
    <w:rsid w:val="00D60ED8"/>
    <w:rsid w:val="00D63894"/>
    <w:rsid w:val="00D63D17"/>
    <w:rsid w:val="00D647E0"/>
    <w:rsid w:val="00D6500B"/>
    <w:rsid w:val="00D66667"/>
    <w:rsid w:val="00D719C2"/>
    <w:rsid w:val="00D76AF8"/>
    <w:rsid w:val="00D77011"/>
    <w:rsid w:val="00D81092"/>
    <w:rsid w:val="00D827B8"/>
    <w:rsid w:val="00D879D9"/>
    <w:rsid w:val="00D90074"/>
    <w:rsid w:val="00D91466"/>
    <w:rsid w:val="00D9643F"/>
    <w:rsid w:val="00DA0D50"/>
    <w:rsid w:val="00DA36AC"/>
    <w:rsid w:val="00DA6BA3"/>
    <w:rsid w:val="00DB06EB"/>
    <w:rsid w:val="00DB2DCC"/>
    <w:rsid w:val="00DB43A3"/>
    <w:rsid w:val="00DB5E1D"/>
    <w:rsid w:val="00DB6C04"/>
    <w:rsid w:val="00DB752B"/>
    <w:rsid w:val="00DC1DFA"/>
    <w:rsid w:val="00DC31BD"/>
    <w:rsid w:val="00DC33B2"/>
    <w:rsid w:val="00DC53CB"/>
    <w:rsid w:val="00DC7A30"/>
    <w:rsid w:val="00DC7F91"/>
    <w:rsid w:val="00DD4818"/>
    <w:rsid w:val="00DE119D"/>
    <w:rsid w:val="00DF1930"/>
    <w:rsid w:val="00DF70D4"/>
    <w:rsid w:val="00DF7C8C"/>
    <w:rsid w:val="00E117D9"/>
    <w:rsid w:val="00E11C57"/>
    <w:rsid w:val="00E12207"/>
    <w:rsid w:val="00E14092"/>
    <w:rsid w:val="00E21938"/>
    <w:rsid w:val="00E240FA"/>
    <w:rsid w:val="00E301C0"/>
    <w:rsid w:val="00E344B4"/>
    <w:rsid w:val="00E367A2"/>
    <w:rsid w:val="00E36F0B"/>
    <w:rsid w:val="00E37AA5"/>
    <w:rsid w:val="00E444CF"/>
    <w:rsid w:val="00E47BD7"/>
    <w:rsid w:val="00E524F5"/>
    <w:rsid w:val="00E54778"/>
    <w:rsid w:val="00E5635D"/>
    <w:rsid w:val="00E5708B"/>
    <w:rsid w:val="00E57345"/>
    <w:rsid w:val="00E656F7"/>
    <w:rsid w:val="00E73F93"/>
    <w:rsid w:val="00E75EC7"/>
    <w:rsid w:val="00E7698F"/>
    <w:rsid w:val="00E81667"/>
    <w:rsid w:val="00E83DB6"/>
    <w:rsid w:val="00E8576C"/>
    <w:rsid w:val="00E878C4"/>
    <w:rsid w:val="00E87BA3"/>
    <w:rsid w:val="00E90368"/>
    <w:rsid w:val="00E90654"/>
    <w:rsid w:val="00E95BFD"/>
    <w:rsid w:val="00EA37BD"/>
    <w:rsid w:val="00EA4C0C"/>
    <w:rsid w:val="00EA4C4C"/>
    <w:rsid w:val="00EA54DE"/>
    <w:rsid w:val="00EA6A45"/>
    <w:rsid w:val="00EA775A"/>
    <w:rsid w:val="00EB0FCA"/>
    <w:rsid w:val="00EB3355"/>
    <w:rsid w:val="00EB4319"/>
    <w:rsid w:val="00EB450A"/>
    <w:rsid w:val="00EB6C56"/>
    <w:rsid w:val="00EC13D1"/>
    <w:rsid w:val="00EC2335"/>
    <w:rsid w:val="00EC4B21"/>
    <w:rsid w:val="00EC65E4"/>
    <w:rsid w:val="00EC7BF0"/>
    <w:rsid w:val="00ED0BCE"/>
    <w:rsid w:val="00ED4F79"/>
    <w:rsid w:val="00EE3345"/>
    <w:rsid w:val="00EE7D6E"/>
    <w:rsid w:val="00EF2144"/>
    <w:rsid w:val="00EF228C"/>
    <w:rsid w:val="00EF3483"/>
    <w:rsid w:val="00EF39E5"/>
    <w:rsid w:val="00EF5536"/>
    <w:rsid w:val="00EF6424"/>
    <w:rsid w:val="00F04CDB"/>
    <w:rsid w:val="00F12A21"/>
    <w:rsid w:val="00F15D6B"/>
    <w:rsid w:val="00F20882"/>
    <w:rsid w:val="00F20F2A"/>
    <w:rsid w:val="00F25B5B"/>
    <w:rsid w:val="00F30E7A"/>
    <w:rsid w:val="00F33598"/>
    <w:rsid w:val="00F34A1F"/>
    <w:rsid w:val="00F34AAF"/>
    <w:rsid w:val="00F35232"/>
    <w:rsid w:val="00F35634"/>
    <w:rsid w:val="00F35AD6"/>
    <w:rsid w:val="00F40193"/>
    <w:rsid w:val="00F42CA8"/>
    <w:rsid w:val="00F44C26"/>
    <w:rsid w:val="00F464ED"/>
    <w:rsid w:val="00F468BC"/>
    <w:rsid w:val="00F50C56"/>
    <w:rsid w:val="00F50DF2"/>
    <w:rsid w:val="00F54ECB"/>
    <w:rsid w:val="00F56233"/>
    <w:rsid w:val="00F572C2"/>
    <w:rsid w:val="00F62F76"/>
    <w:rsid w:val="00F677A3"/>
    <w:rsid w:val="00F7243B"/>
    <w:rsid w:val="00F74840"/>
    <w:rsid w:val="00F8001F"/>
    <w:rsid w:val="00F8490E"/>
    <w:rsid w:val="00F86A8F"/>
    <w:rsid w:val="00F912C1"/>
    <w:rsid w:val="00F94018"/>
    <w:rsid w:val="00F94C8E"/>
    <w:rsid w:val="00F95B4C"/>
    <w:rsid w:val="00F96ABD"/>
    <w:rsid w:val="00FA3894"/>
    <w:rsid w:val="00FA5674"/>
    <w:rsid w:val="00FA6147"/>
    <w:rsid w:val="00FA6F5D"/>
    <w:rsid w:val="00FB507F"/>
    <w:rsid w:val="00FC7509"/>
    <w:rsid w:val="00FC7583"/>
    <w:rsid w:val="00FD2A05"/>
    <w:rsid w:val="00FD5828"/>
    <w:rsid w:val="00FE7A5D"/>
    <w:rsid w:val="00FF4C7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75E0D9D"/>
  <w15:docId w15:val="{1910B40E-B136-47DB-AAFA-055E0D4FFB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="Times New Roman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5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EF228C"/>
    <w:pPr>
      <w:spacing w:after="0" w:line="240" w:lineRule="auto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F228C"/>
    <w:pPr>
      <w:keepNext/>
      <w:spacing w:before="240" w:after="60"/>
      <w:outlineLvl w:val="0"/>
    </w:pPr>
    <w:rPr>
      <w:rFonts w:asciiTheme="majorHAnsi" w:eastAsiaTheme="majorEastAsia" w:hAnsiTheme="majorHAns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228C"/>
    <w:pPr>
      <w:keepNext/>
      <w:spacing w:before="240" w:after="60"/>
      <w:outlineLvl w:val="1"/>
    </w:pPr>
    <w:rPr>
      <w:rFonts w:asciiTheme="majorHAnsi" w:eastAsiaTheme="majorEastAsia" w:hAnsiTheme="majorHAns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F228C"/>
    <w:pPr>
      <w:keepNext/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F228C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F228C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F228C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F228C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F228C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F228C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F228C"/>
    <w:rPr>
      <w:rFonts w:asciiTheme="majorHAnsi" w:eastAsiaTheme="majorEastAsia" w:hAnsiTheme="majorHAns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F228C"/>
    <w:rPr>
      <w:rFonts w:asciiTheme="majorHAnsi" w:eastAsiaTheme="majorEastAsia" w:hAnsiTheme="majorHAns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F228C"/>
    <w:rPr>
      <w:rFonts w:asciiTheme="majorHAnsi" w:eastAsiaTheme="majorEastAsia" w:hAnsiTheme="majorHAns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EF228C"/>
    <w:rPr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F228C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F228C"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F228C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F228C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F228C"/>
    <w:rPr>
      <w:rFonts w:asciiTheme="majorHAnsi" w:eastAsiaTheme="majorEastAsia" w:hAnsiTheme="majorHAnsi"/>
    </w:rPr>
  </w:style>
  <w:style w:type="paragraph" w:styleId="Title">
    <w:name w:val="Title"/>
    <w:basedOn w:val="Normal"/>
    <w:next w:val="Normal"/>
    <w:link w:val="TitleChar"/>
    <w:uiPriority w:val="10"/>
    <w:qFormat/>
    <w:rsid w:val="00EF228C"/>
    <w:pPr>
      <w:spacing w:before="240" w:after="60"/>
      <w:jc w:val="center"/>
      <w:outlineLvl w:val="0"/>
    </w:pPr>
    <w:rPr>
      <w:rFonts w:asciiTheme="majorHAnsi" w:eastAsiaTheme="majorEastAsia" w:hAnsiTheme="majorHAns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EF228C"/>
    <w:rPr>
      <w:rFonts w:asciiTheme="majorHAnsi" w:eastAsiaTheme="majorEastAsia" w:hAnsiTheme="majorHAns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F228C"/>
    <w:pPr>
      <w:spacing w:after="60"/>
      <w:jc w:val="center"/>
      <w:outlineLvl w:val="1"/>
    </w:pPr>
    <w:rPr>
      <w:rFonts w:asciiTheme="majorHAnsi" w:eastAsiaTheme="majorEastAsia" w:hAnsiTheme="majorHAnsi"/>
    </w:rPr>
  </w:style>
  <w:style w:type="character" w:customStyle="1" w:styleId="SubtitleChar">
    <w:name w:val="Subtitle Char"/>
    <w:basedOn w:val="DefaultParagraphFont"/>
    <w:link w:val="Subtitle"/>
    <w:uiPriority w:val="11"/>
    <w:rsid w:val="00EF228C"/>
    <w:rPr>
      <w:rFonts w:asciiTheme="majorHAnsi" w:eastAsiaTheme="majorEastAsia" w:hAnsiTheme="majorHAnsi"/>
      <w:sz w:val="24"/>
      <w:szCs w:val="24"/>
    </w:rPr>
  </w:style>
  <w:style w:type="character" w:styleId="Strong">
    <w:name w:val="Strong"/>
    <w:basedOn w:val="DefaultParagraphFont"/>
    <w:uiPriority w:val="22"/>
    <w:qFormat/>
    <w:rsid w:val="00EF228C"/>
    <w:rPr>
      <w:b/>
      <w:bCs/>
    </w:rPr>
  </w:style>
  <w:style w:type="character" w:styleId="Emphasis">
    <w:name w:val="Emphasis"/>
    <w:basedOn w:val="DefaultParagraphFont"/>
    <w:uiPriority w:val="20"/>
    <w:qFormat/>
    <w:rsid w:val="00EF228C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EF228C"/>
    <w:rPr>
      <w:szCs w:val="32"/>
    </w:rPr>
  </w:style>
  <w:style w:type="paragraph" w:styleId="ListParagraph">
    <w:name w:val="List Paragraph"/>
    <w:basedOn w:val="Normal"/>
    <w:uiPriority w:val="6"/>
    <w:qFormat/>
    <w:rsid w:val="00EF228C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F228C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EF228C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F228C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F228C"/>
    <w:rPr>
      <w:b/>
      <w:i/>
      <w:sz w:val="24"/>
    </w:rPr>
  </w:style>
  <w:style w:type="character" w:styleId="SubtleEmphasis">
    <w:name w:val="Subtle Emphasis"/>
    <w:uiPriority w:val="19"/>
    <w:qFormat/>
    <w:rsid w:val="00EF228C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EF228C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EF228C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EF228C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EF228C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F228C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779F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79F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7B14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33B5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33B5A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33B5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33B5A"/>
    <w:rPr>
      <w:sz w:val="24"/>
      <w:szCs w:val="24"/>
    </w:rPr>
  </w:style>
  <w:style w:type="table" w:styleId="LightShading-Accent3">
    <w:name w:val="Light Shading Accent 3"/>
    <w:basedOn w:val="TableNormal"/>
    <w:uiPriority w:val="60"/>
    <w:rsid w:val="00F677A3"/>
    <w:pPr>
      <w:spacing w:after="0" w:line="240" w:lineRule="auto"/>
    </w:pPr>
    <w:rPr>
      <w:rFonts w:cstheme="minorBidi"/>
      <w:color w:val="76923C" w:themeColor="accent3" w:themeShade="BF"/>
      <w:lang w:bidi="ar-SA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E7D6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7D6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E7D6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7D6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7D6E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8E3CAA"/>
    <w:pPr>
      <w:spacing w:before="100" w:beforeAutospacing="1" w:after="100" w:afterAutospacing="1"/>
    </w:pPr>
    <w:rPr>
      <w:rFonts w:ascii="Times New Roman" w:eastAsia="Times New Roman" w:hAnsi="Times New Roman"/>
      <w:lang w:bidi="ar-SA"/>
    </w:rPr>
  </w:style>
  <w:style w:type="character" w:styleId="Hyperlink">
    <w:name w:val="Hyperlink"/>
    <w:basedOn w:val="DefaultParagraphFont"/>
    <w:uiPriority w:val="99"/>
    <w:unhideWhenUsed/>
    <w:rsid w:val="008E3CAA"/>
    <w:rPr>
      <w:color w:val="0000FF" w:themeColor="hyperlink"/>
      <w:u w:val="single"/>
    </w:rPr>
  </w:style>
  <w:style w:type="paragraph" w:customStyle="1" w:styleId="Default">
    <w:name w:val="Default"/>
    <w:rsid w:val="009B6D1B"/>
    <w:pPr>
      <w:autoSpaceDE w:val="0"/>
      <w:autoSpaceDN w:val="0"/>
      <w:adjustRightInd w:val="0"/>
      <w:spacing w:after="0" w:line="240" w:lineRule="auto"/>
    </w:pPr>
    <w:rPr>
      <w:rFonts w:ascii="Times New Roman" w:hAnsi="Times New Roman"/>
      <w:color w:val="000000"/>
      <w:sz w:val="24"/>
      <w:szCs w:val="24"/>
      <w:lang w:bidi="ar-SA"/>
    </w:rPr>
  </w:style>
  <w:style w:type="paragraph" w:customStyle="1" w:styleId="Event">
    <w:name w:val="Event"/>
    <w:basedOn w:val="Normal"/>
    <w:qFormat/>
    <w:rsid w:val="00EA37BD"/>
    <w:pPr>
      <w:spacing w:after="80"/>
    </w:pPr>
    <w:rPr>
      <w:rFonts w:cstheme="minorBidi"/>
      <w:sz w:val="18"/>
      <w:szCs w:val="22"/>
      <w:lang w:bidi="ar-SA"/>
    </w:rPr>
  </w:style>
  <w:style w:type="paragraph" w:customStyle="1" w:styleId="AdditionalInformation">
    <w:name w:val="Additional Information"/>
    <w:basedOn w:val="Normal"/>
    <w:qFormat/>
    <w:rsid w:val="0041447D"/>
    <w:pPr>
      <w:spacing w:after="120" w:line="336" w:lineRule="auto"/>
    </w:pPr>
    <w:rPr>
      <w:rFonts w:cstheme="minorBidi"/>
      <w:sz w:val="18"/>
      <w:szCs w:val="22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0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571978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076267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36087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02577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64201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37295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4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29293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36619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1117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27414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25447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2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759245">
          <w:marLeft w:val="547"/>
          <w:marRight w:val="0"/>
          <w:marTop w:val="1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9831">
          <w:marLeft w:val="547"/>
          <w:marRight w:val="0"/>
          <w:marTop w:val="1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146755">
          <w:marLeft w:val="547"/>
          <w:marRight w:val="0"/>
          <w:marTop w:val="1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067">
          <w:marLeft w:val="547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21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60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46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80779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997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84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77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6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6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52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56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87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35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38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83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797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92105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3734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79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711252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113801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10128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355594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06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754742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10681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94032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253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85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682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15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43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85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30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33222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03887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0222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15591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374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7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58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2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01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22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98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557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0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160415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925477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057407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exandra.armstrong@childrensal.org" TargetMode="External"/><Relationship Id="rId13" Type="http://schemas.openxmlformats.org/officeDocument/2006/relationships/hyperlink" Target="mailto:samantha.weaver@childrensal.org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michellecoulter128@gmail.com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robin.greer@childrensal.org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mailto:steadlee@uab.ed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kara.short@childrensal.org" TargetMode="External"/><Relationship Id="rId14" Type="http://schemas.openxmlformats.org/officeDocument/2006/relationships/hyperlink" Target="mailto:staci.simmons@childrensal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5B6C06-6BE0-394E-BCB2-702198B476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11</Words>
  <Characters>291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AB</Company>
  <LinksUpToDate>false</LinksUpToDate>
  <CharactersWithSpaces>3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mela P Kelley</dc:creator>
  <cp:lastModifiedBy>McPeters, Steadman</cp:lastModifiedBy>
  <cp:revision>2</cp:revision>
  <cp:lastPrinted>2020-06-02T20:28:00Z</cp:lastPrinted>
  <dcterms:created xsi:type="dcterms:W3CDTF">2021-04-15T22:03:00Z</dcterms:created>
  <dcterms:modified xsi:type="dcterms:W3CDTF">2021-04-15T22:03:00Z</dcterms:modified>
</cp:coreProperties>
</file>